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C98BE" w14:textId="176C893A" w:rsidR="00A92AA7" w:rsidRPr="00A92AA7" w:rsidRDefault="002512A6" w:rsidP="00A92AA7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>Neoplastic</w:t>
      </w:r>
      <w:proofErr w:type="spellEnd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 xml:space="preserve"> </w:t>
      </w:r>
      <w:proofErr w:type="spellStart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>Myocarditis</w:t>
      </w:r>
      <w:proofErr w:type="spellEnd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 xml:space="preserve"> as </w:t>
      </w:r>
      <w:proofErr w:type="gramStart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>a</w:t>
      </w:r>
      <w:proofErr w:type="gramEnd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 xml:space="preserve"> Manifestation of </w:t>
      </w:r>
      <w:proofErr w:type="spellStart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>Bronchogenic</w:t>
      </w:r>
      <w:proofErr w:type="spellEnd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 xml:space="preserve"> </w:t>
      </w:r>
      <w:proofErr w:type="spellStart"/>
      <w:r w:rsidRPr="00D85A54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fr-FR"/>
        </w:rPr>
        <w:t>Carcinoma</w:t>
      </w:r>
      <w:proofErr w:type="spellEnd"/>
    </w:p>
    <w:p w14:paraId="54E098A5" w14:textId="4DD1958A" w:rsidR="006A6360" w:rsidRPr="00A92AA7" w:rsidRDefault="004B573F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BSTRACT :</w:t>
      </w:r>
    </w:p>
    <w:p w14:paraId="474CE70E" w14:textId="0E188B65" w:rsidR="006A6360" w:rsidRPr="00A92AA7" w:rsidRDefault="006A6360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Background</w:t>
      </w:r>
      <w:r w:rsidR="004B573F"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 xml:space="preserve"> </w:t>
      </w: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:</w:t>
      </w:r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peri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flammato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um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um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ypical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diopath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viral i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rigi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uses are rare bu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typ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eature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ystem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C48DA40" w14:textId="1663CF68" w:rsidR="006A6360" w:rsidRPr="00A92AA7" w:rsidRDefault="006A6360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 xml:space="preserve">Cas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Summary</w:t>
      </w:r>
      <w:proofErr w:type="spellEnd"/>
      <w:r w:rsidR="004B573F"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 xml:space="preserve"> </w:t>
      </w: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:</w:t>
      </w:r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port the case of a 50-year-old male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moker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dmitt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e intensiv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re unit f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emodynamical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ffusion. Initial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ork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up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flammato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ju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levat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roponi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larg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ircumferent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ffusion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rainag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yield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emorrhag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xudat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yt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y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denocarcinoma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maging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how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uspiciou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ulmona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epa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rona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ngiograph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ul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u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a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patien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peri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lu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denocarcinoma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ferr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nc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.</w:t>
      </w:r>
    </w:p>
    <w:p w14:paraId="41E9C51B" w14:textId="57BA0522" w:rsidR="006A6360" w:rsidRPr="00A92AA7" w:rsidRDefault="006A6360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Discussion</w:t>
      </w:r>
      <w:r w:rsidR="004B573F"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 xml:space="preserve"> </w:t>
      </w: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:</w:t>
      </w:r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  <w:t xml:space="preserve">This cas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llustrate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rar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lu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ce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nifest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l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peri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amponad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sul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rect invasion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lympha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pread, 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ara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yt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lui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ivotal in the diagnostic process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cognition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peri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for promp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nc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ferr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ailor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.</w:t>
      </w:r>
    </w:p>
    <w:p w14:paraId="598150A6" w14:textId="4A952BB1" w:rsidR="006A6360" w:rsidRPr="00A92AA7" w:rsidRDefault="006A6360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Conclusion</w:t>
      </w:r>
      <w:r w:rsidR="004B573F"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 xml:space="preserve"> </w:t>
      </w:r>
      <w:r w:rsidRPr="00A92AA7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:</w:t>
      </w:r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ia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t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peri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emorrhag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ffusion 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ystem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lui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diagnostic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ool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text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523EA7AF" w14:textId="7F926AE2" w:rsidR="006C09BB" w:rsidRDefault="006C09BB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2F1B4D59" w14:textId="77777777" w:rsidR="00A92AA7" w:rsidRPr="00A92AA7" w:rsidRDefault="00A92AA7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079FC8F6" w14:textId="63BA3CB3" w:rsidR="006C09BB" w:rsidRPr="00A92AA7" w:rsidRDefault="006C09BB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lastRenderedPageBreak/>
        <w:t>KEYWORDS :</w:t>
      </w:r>
    </w:p>
    <w:p w14:paraId="2EE1B046" w14:textId="0AD2C3FE" w:rsidR="0036385B" w:rsidRPr="00A92AA7" w:rsidRDefault="00752B58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Myopericarditis</w:t>
      </w:r>
      <w:proofErr w:type="spellEnd"/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Lung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Adenocarcinoma</w:t>
      </w:r>
      <w:proofErr w:type="spellEnd"/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 MRI</w:t>
      </w:r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Hear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 Failure</w:t>
      </w:r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Peri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 Effusion</w:t>
      </w:r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Troponin</w:t>
      </w:r>
      <w:proofErr w:type="spellEnd"/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Corona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Angiography</w:t>
      </w:r>
      <w:proofErr w:type="spellEnd"/>
      <w:r w:rsid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>.</w:t>
      </w:r>
      <w:r w:rsidRPr="00A92AA7">
        <w:rPr>
          <w:rFonts w:ascii="Times New Roman" w:eastAsia="Times New Roman" w:hAnsi="Times New Roman" w:cs="Times New Roman"/>
          <w:sz w:val="24"/>
          <w:szCs w:val="24"/>
          <w:highlight w:val="yellow"/>
          <w:lang w:eastAsia="fr-FR"/>
        </w:rPr>
        <w:t xml:space="preserve">  </w:t>
      </w:r>
    </w:p>
    <w:p w14:paraId="34D300B4" w14:textId="77777777" w:rsidR="006C09BB" w:rsidRPr="00A92AA7" w:rsidRDefault="006C09BB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941A500" w14:textId="1828759C" w:rsidR="006A6360" w:rsidRPr="00A92AA7" w:rsidRDefault="006C09BB" w:rsidP="00A92AA7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2AA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INTRODUCTION : </w:t>
      </w:r>
    </w:p>
    <w:p w14:paraId="262EB18F" w14:textId="41707F2E" w:rsidR="00992F2A" w:rsidRPr="00A92AA7" w:rsidRDefault="005E5BBE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ccompani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aractiz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1]. </w:t>
      </w:r>
      <w:r w:rsidR="002E13DA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etiologic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agents</w:t>
      </w:r>
      <w:r w:rsidRPr="00A92AA7">
        <w:rPr>
          <w:rFonts w:ascii="Times New Roman" w:hAnsi="Times New Roman" w:cs="Times New Roman"/>
          <w:sz w:val="24"/>
          <w:szCs w:val="24"/>
        </w:rPr>
        <w:t xml:space="preserve"> and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pectr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syndromes</w:t>
      </w:r>
      <w:r w:rsidR="00EC1E85" w:rsidRPr="00A92AA7">
        <w:rPr>
          <w:rFonts w:ascii="Times New Roman" w:hAnsi="Times New Roman" w:cs="Times New Roman"/>
          <w:sz w:val="24"/>
          <w:szCs w:val="24"/>
        </w:rPr>
        <w:t>.</w:t>
      </w:r>
      <w:r w:rsidR="00992F2A" w:rsidRPr="00A92AA7">
        <w:rPr>
          <w:rFonts w:ascii="Times New Roman" w:hAnsi="Times New Roman" w:cs="Times New Roman"/>
          <w:sz w:val="24"/>
          <w:szCs w:val="24"/>
        </w:rPr>
        <w:t>The</w:t>
      </w:r>
      <w:proofErr w:type="spellEnd"/>
      <w:proofErr w:type="gram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indicates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primarily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pericarditic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syndrome” and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majority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of cases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encountered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practice</w:t>
      </w:r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C1E85" w:rsidRPr="00A92AA7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="00EC1E85" w:rsidRPr="00A92AA7">
        <w:rPr>
          <w:rFonts w:ascii="Times New Roman" w:hAnsi="Times New Roman" w:cs="Times New Roman"/>
          <w:sz w:val="24"/>
          <w:szCs w:val="24"/>
        </w:rPr>
        <w:t>"</w:t>
      </w:r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525DC8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myocarditic</w:t>
      </w:r>
      <w:proofErr w:type="spellEnd"/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 w:rsidR="002E13DA">
        <w:rPr>
          <w:rFonts w:ascii="Times New Roman" w:hAnsi="Times New Roman" w:cs="Times New Roman"/>
          <w:sz w:val="24"/>
          <w:szCs w:val="24"/>
        </w:rPr>
        <w:t>”</w:t>
      </w:r>
      <w:r w:rsidR="00525DC8" w:rsidRPr="00A92AA7">
        <w:rPr>
          <w:rFonts w:ascii="Times New Roman" w:hAnsi="Times New Roman" w:cs="Times New Roman"/>
          <w:sz w:val="24"/>
          <w:szCs w:val="24"/>
        </w:rPr>
        <w:t xml:space="preserve"> [2]. B</w:t>
      </w:r>
      <w:r w:rsidR="00992F2A" w:rsidRPr="00A92AA7">
        <w:rPr>
          <w:rFonts w:ascii="Times New Roman" w:hAnsi="Times New Roman" w:cs="Times New Roman"/>
          <w:sz w:val="24"/>
          <w:szCs w:val="24"/>
        </w:rPr>
        <w:t>ut</w:t>
      </w:r>
      <w:r w:rsidR="00525DC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DC8" w:rsidRPr="00A92AA7">
        <w:rPr>
          <w:rFonts w:ascii="Times New Roman" w:hAnsi="Times New Roman" w:cs="Times New Roman"/>
          <w:sz w:val="24"/>
          <w:szCs w:val="24"/>
        </w:rPr>
        <w:t>pratically</w:t>
      </w:r>
      <w:proofErr w:type="spellEnd"/>
      <w:r w:rsidR="00525DC8" w:rsidRPr="00A92AA7">
        <w:rPr>
          <w:rFonts w:ascii="Times New Roman" w:hAnsi="Times New Roman" w:cs="Times New Roman"/>
          <w:sz w:val="24"/>
          <w:szCs w:val="24"/>
        </w:rPr>
        <w:t>,</w:t>
      </w:r>
      <w:r w:rsidR="00992F2A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terms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often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interchangeably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predominant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type of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2F2A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992F2A"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223AC6" w14:textId="7032FEB2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61D6B1" w14:textId="77777777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67548E" w14:textId="1C079F8E" w:rsidR="006C09BB" w:rsidRPr="00A92AA7" w:rsidRDefault="00E26B97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se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resentatio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09BB" w:rsidRPr="00A92AA7">
        <w:rPr>
          <w:rFonts w:ascii="Times New Roman" w:hAnsi="Times New Roman" w:cs="Times New Roman"/>
          <w:b/>
          <w:bCs/>
          <w:sz w:val="24"/>
          <w:szCs w:val="24"/>
        </w:rPr>
        <w:t> :</w:t>
      </w:r>
      <w:proofErr w:type="gramEnd"/>
    </w:p>
    <w:p w14:paraId="685E8666" w14:textId="77777777" w:rsidR="00992F2A" w:rsidRPr="00A92AA7" w:rsidRDefault="00992F2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24F463" w14:textId="77777777" w:rsidR="00137D36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case of a 50-year-old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mit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Ibn Roch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vers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ospital, Casablanca, i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tensive care unit for management of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</w:t>
      </w:r>
      <w:r w:rsidR="00137D36" w:rsidRPr="00A92AA7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-tamponnade. </w:t>
      </w:r>
    </w:p>
    <w:p w14:paraId="2F9EA293" w14:textId="77777777" w:rsidR="00137D36" w:rsidRPr="00A92AA7" w:rsidRDefault="00137D3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40896B" w14:textId="7EC03AD9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rt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tholog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tecedent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p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tive smoking (40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packs</w:t>
      </w:r>
      <w:r w:rsidR="00073678" w:rsidRPr="00A92AA7">
        <w:rPr>
          <w:rFonts w:ascii="Times New Roman" w:hAnsi="Times New Roman" w:cs="Times New Roman"/>
          <w:sz w:val="24"/>
          <w:szCs w:val="24"/>
        </w:rPr>
        <w:t>.</w:t>
      </w:r>
      <w:r w:rsidRPr="00A92AA7">
        <w:rPr>
          <w:rFonts w:ascii="Times New Roman" w:hAnsi="Times New Roman" w:cs="Times New Roman"/>
          <w:sz w:val="24"/>
          <w:szCs w:val="24"/>
        </w:rPr>
        <w:t>year</w:t>
      </w:r>
      <w:proofErr w:type="spellEnd"/>
      <w:proofErr w:type="gramEnd"/>
      <w:r w:rsidRPr="00A92AA7">
        <w:rPr>
          <w:rFonts w:ascii="Times New Roman" w:hAnsi="Times New Roman" w:cs="Times New Roman"/>
          <w:sz w:val="24"/>
          <w:szCs w:val="24"/>
        </w:rPr>
        <w:t>).</w:t>
      </w:r>
    </w:p>
    <w:p w14:paraId="0A635A43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E4BD4A" w14:textId="31BBBD8B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llnes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ates back 3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admission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nse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ggravat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pne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ug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l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volv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ex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lte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ener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ondition.</w:t>
      </w:r>
    </w:p>
    <w:p w14:paraId="0165996E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3E9D9E" w14:textId="051CC4AE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On admission, 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sc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rien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pne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modynamic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tabl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pher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ypoperfusion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vas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leuropulm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aminat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remarkab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righ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3BB1F8F7" w14:textId="35A8E696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B56C60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ctrocardiogra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how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g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inu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chycard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120 bp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hyth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conduction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polariz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turbanc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onsist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chem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EBFB47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319927" w14:textId="6B8920C5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log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es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em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10.3 g/dl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ormocy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mean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corpuscular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volume</w:t>
      </w:r>
      <w:r w:rsidRPr="00A92AA7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84.5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rombocyt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364,000/l and norm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ukocyt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9,400/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ve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gati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iti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bu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cam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ositive at follow-up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ach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3,500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/l.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p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olesta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alkaline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phosphatase </w:t>
      </w:r>
      <w:r w:rsidRPr="00A92AA7">
        <w:rPr>
          <w:rFonts w:ascii="Times New Roman" w:hAnsi="Times New Roman" w:cs="Times New Roman"/>
          <w:sz w:val="24"/>
          <w:szCs w:val="24"/>
        </w:rPr>
        <w:t xml:space="preserve">at 150 IU/l, </w:t>
      </w:r>
      <w:r w:rsidR="009D2A08" w:rsidRPr="00A92AA7">
        <w:rPr>
          <w:rFonts w:ascii="Times New Roman" w:hAnsi="Times New Roman" w:cs="Times New Roman"/>
          <w:sz w:val="24"/>
          <w:szCs w:val="24"/>
        </w:rPr>
        <w:t xml:space="preserve">Gamma-Glutamyl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Transferase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at 177 IU/l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p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ytoly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9D2A08" w:rsidRPr="00A92AA7">
        <w:rPr>
          <w:rFonts w:ascii="Times New Roman" w:hAnsi="Times New Roman" w:cs="Times New Roman"/>
          <w:sz w:val="24"/>
          <w:szCs w:val="24"/>
        </w:rPr>
        <w:t xml:space="preserve">Aspartate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Aminotransferase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at 900 IU/l, </w:t>
      </w:r>
      <w:r w:rsidR="009D2A08" w:rsidRPr="00A92AA7">
        <w:rPr>
          <w:rFonts w:ascii="Times New Roman" w:hAnsi="Times New Roman" w:cs="Times New Roman"/>
          <w:sz w:val="24"/>
          <w:szCs w:val="24"/>
        </w:rPr>
        <w:t xml:space="preserve">Alanine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Aminotransferase</w:t>
      </w:r>
      <w:r w:rsidRPr="00A92AA7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720 IU/l, norm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lirub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6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m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/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415C1C" w:rsidRPr="00A92AA7">
        <w:rPr>
          <w:rFonts w:ascii="Times New Roman" w:hAnsi="Times New Roman" w:cs="Times New Roman"/>
          <w:sz w:val="24"/>
          <w:szCs w:val="24"/>
        </w:rPr>
        <w:t xml:space="preserve"> C-</w:t>
      </w:r>
      <w:proofErr w:type="spellStart"/>
      <w:r w:rsidR="00415C1C" w:rsidRPr="00A92AA7">
        <w:rPr>
          <w:rFonts w:ascii="Times New Roman" w:hAnsi="Times New Roman" w:cs="Times New Roman"/>
          <w:sz w:val="24"/>
          <w:szCs w:val="24"/>
        </w:rPr>
        <w:t>Reactive</w:t>
      </w:r>
      <w:proofErr w:type="spellEnd"/>
      <w:r w:rsidR="00415C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5C1C" w:rsidRPr="00A92AA7">
        <w:rPr>
          <w:rFonts w:ascii="Times New Roman" w:hAnsi="Times New Roman" w:cs="Times New Roman"/>
          <w:sz w:val="24"/>
          <w:szCs w:val="24"/>
        </w:rPr>
        <w:t>Protein</w:t>
      </w:r>
      <w:proofErr w:type="spellEnd"/>
      <w:r w:rsidR="00415C1C" w:rsidRPr="00A92AA7">
        <w:rPr>
          <w:rFonts w:ascii="Times New Roman" w:hAnsi="Times New Roman" w:cs="Times New Roman"/>
          <w:sz w:val="24"/>
          <w:szCs w:val="24"/>
        </w:rPr>
        <w:t xml:space="preserve"> at </w:t>
      </w:r>
      <w:r w:rsidRPr="00A92AA7">
        <w:rPr>
          <w:rFonts w:ascii="Times New Roman" w:hAnsi="Times New Roman" w:cs="Times New Roman"/>
          <w:sz w:val="24"/>
          <w:szCs w:val="24"/>
        </w:rPr>
        <w:t xml:space="preserve">210 mg/l. Bloo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onogra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n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r w:rsidR="009D2A08" w:rsidRPr="00A92AA7">
        <w:rPr>
          <w:rFonts w:ascii="Times New Roman" w:hAnsi="Times New Roman" w:cs="Times New Roman"/>
          <w:sz w:val="24"/>
          <w:szCs w:val="24"/>
        </w:rPr>
        <w:t xml:space="preserve">Brain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natriuretic</w:t>
      </w:r>
      <w:proofErr w:type="spellEnd"/>
      <w:r w:rsidR="009D2A0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A08" w:rsidRPr="00A92AA7">
        <w:rPr>
          <w:rFonts w:ascii="Times New Roman" w:hAnsi="Times New Roman" w:cs="Times New Roman"/>
          <w:sz w:val="24"/>
          <w:szCs w:val="24"/>
        </w:rPr>
        <w:t>prote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aemosta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ll normal.</w:t>
      </w:r>
    </w:p>
    <w:p w14:paraId="76151C89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CD5672" w14:textId="048A704F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T s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larg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ultipl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ic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od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s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pp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lobe and supra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ntimetr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cro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diastin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clav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enopath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odera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patomega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ultipl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ic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p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dules and 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ic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on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s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  <w:r w:rsidR="00415C1C" w:rsidRPr="00A92AA7">
        <w:rPr>
          <w:rFonts w:ascii="Times New Roman" w:hAnsi="Times New Roman" w:cs="Times New Roman"/>
          <w:sz w:val="24"/>
          <w:szCs w:val="24"/>
        </w:rPr>
        <w:t xml:space="preserve"> (Figures 1-5)</w:t>
      </w:r>
    </w:p>
    <w:p w14:paraId="1D0E72CB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7A0EC1" w14:textId="484015A6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emergenc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larg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asu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33 mm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cost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ircumferent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l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e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ena cava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llapsed</w:t>
      </w:r>
      <w:proofErr w:type="spellEnd"/>
      <w:r w:rsidR="0007367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3678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073678" w:rsidRPr="00A92AA7">
        <w:rPr>
          <w:rFonts w:ascii="Times New Roman" w:hAnsi="Times New Roman" w:cs="Times New Roman"/>
          <w:sz w:val="24"/>
          <w:szCs w:val="24"/>
        </w:rPr>
        <w:t xml:space="preserve"> atrium.</w:t>
      </w:r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415C1C" w:rsidRPr="00A92AA7">
        <w:rPr>
          <w:rFonts w:ascii="Times New Roman" w:hAnsi="Times New Roman" w:cs="Times New Roman"/>
          <w:sz w:val="24"/>
          <w:szCs w:val="24"/>
        </w:rPr>
        <w:t>(Figures 6-8)</w:t>
      </w:r>
    </w:p>
    <w:p w14:paraId="67AA4718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94FCEB" w14:textId="684A974A" w:rsidR="00D67179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, 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7179" w:rsidRPr="00A92AA7">
        <w:rPr>
          <w:rFonts w:ascii="Times New Roman" w:hAnsi="Times New Roman" w:cs="Times New Roman"/>
          <w:sz w:val="24"/>
          <w:szCs w:val="24"/>
        </w:rPr>
        <w:t>transferred</w:t>
      </w:r>
      <w:proofErr w:type="spellEnd"/>
      <w:r w:rsidR="00D67179"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67179" w:rsidRPr="00A92AA7">
        <w:rPr>
          <w:rFonts w:ascii="Times New Roman" w:hAnsi="Times New Roman" w:cs="Times New Roman"/>
          <w:sz w:val="24"/>
          <w:szCs w:val="24"/>
        </w:rPr>
        <w:t xml:space="preserve">ICU for </w:t>
      </w:r>
      <w:proofErr w:type="spellStart"/>
      <w:r w:rsidR="00D67179" w:rsidRPr="00A92AA7">
        <w:rPr>
          <w:rFonts w:ascii="Times New Roman" w:hAnsi="Times New Roman" w:cs="Times New Roman"/>
          <w:sz w:val="24"/>
          <w:szCs w:val="24"/>
        </w:rPr>
        <w:t>further</w:t>
      </w:r>
      <w:proofErr w:type="spellEnd"/>
      <w:r w:rsidR="00D67179" w:rsidRPr="00A92AA7">
        <w:rPr>
          <w:rFonts w:ascii="Times New Roman" w:hAnsi="Times New Roman" w:cs="Times New Roman"/>
          <w:sz w:val="24"/>
          <w:szCs w:val="24"/>
        </w:rPr>
        <w:t xml:space="preserve"> management. </w:t>
      </w:r>
    </w:p>
    <w:p w14:paraId="47118223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4D3743" w14:textId="109AE1C1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ansthorac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ICU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644DC4BA" w14:textId="77777777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Non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l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, non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ypertrop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rv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95727053"/>
      <w:r w:rsidRPr="00A92AA7">
        <w:rPr>
          <w:rFonts w:ascii="Times New Roman" w:hAnsi="Times New Roman" w:cs="Times New Roman"/>
          <w:sz w:val="24"/>
          <w:szCs w:val="24"/>
        </w:rPr>
        <w:t>LVEF</w:t>
      </w:r>
      <w:bookmarkEnd w:id="0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1681070A" w14:textId="6EAB2AA4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N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ifica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ortic</w:t>
      </w:r>
      <w:proofErr w:type="spellEnd"/>
      <w:r w:rsidR="00073678" w:rsidRPr="00A92AA7">
        <w:rPr>
          <w:rFonts w:ascii="Times New Roman" w:hAnsi="Times New Roman" w:cs="Times New Roman"/>
          <w:sz w:val="24"/>
          <w:szCs w:val="24"/>
        </w:rPr>
        <w:t xml:space="preserve"> or mitral</w:t>
      </w:r>
      <w:r w:rsidRPr="00A92AA7">
        <w:rPr>
          <w:rFonts w:ascii="Times New Roman" w:hAnsi="Times New Roman" w:cs="Times New Roman"/>
          <w:sz w:val="24"/>
          <w:szCs w:val="24"/>
        </w:rPr>
        <w:t xml:space="preserve"> valv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F7BA96" w14:textId="0404C930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ircumferent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asu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2 cm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ater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F54A0" w:rsidRPr="00A92AA7">
        <w:rPr>
          <w:rFonts w:ascii="Times New Roman" w:hAnsi="Times New Roman" w:cs="Times New Roman"/>
          <w:sz w:val="24"/>
          <w:szCs w:val="24"/>
        </w:rPr>
        <w:t>LV</w:t>
      </w:r>
      <w:r w:rsidRPr="00A92AA7">
        <w:rPr>
          <w:rFonts w:ascii="Times New Roman" w:hAnsi="Times New Roman" w:cs="Times New Roman"/>
          <w:sz w:val="24"/>
          <w:szCs w:val="24"/>
        </w:rPr>
        <w:t xml:space="preserve">, 3 cm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cost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F54A0" w:rsidRPr="00A92AA7">
        <w:rPr>
          <w:rFonts w:ascii="Times New Roman" w:hAnsi="Times New Roman" w:cs="Times New Roman"/>
          <w:sz w:val="24"/>
          <w:szCs w:val="24"/>
        </w:rPr>
        <w:t>RA</w:t>
      </w:r>
      <w:r w:rsidRPr="00A92AA7">
        <w:rPr>
          <w:rFonts w:ascii="Times New Roman" w:hAnsi="Times New Roman" w:cs="Times New Roman"/>
          <w:sz w:val="24"/>
          <w:szCs w:val="24"/>
        </w:rPr>
        <w:t xml:space="preserve"> and</w:t>
      </w:r>
      <w:r w:rsidR="00EF54A0" w:rsidRPr="00A92AA7">
        <w:rPr>
          <w:rFonts w:ascii="Times New Roman" w:hAnsi="Times New Roman" w:cs="Times New Roman"/>
          <w:sz w:val="24"/>
          <w:szCs w:val="24"/>
        </w:rPr>
        <w:t xml:space="preserve"> RV</w:t>
      </w:r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ot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30BDEFEC" w14:textId="77777777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e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ena cav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l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3 c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oor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fus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AD03F5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AA0C13" w14:textId="378FDA0D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sequent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derw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xiphoi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rainag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mov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500 ml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m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lui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mediate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sertion. The dra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intain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3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vacu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rth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1 lite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mov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1AD68411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9DF87C" w14:textId="2338A4D5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lastRenderedPageBreak/>
        <w:t>Subsequ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ltrasonograp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aminat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rk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pro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com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curre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O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and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v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LV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30%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covered</w:t>
      </w:r>
      <w:proofErr w:type="spellEnd"/>
      <w:r w:rsidR="00073678" w:rsidRPr="00A92AA7">
        <w:rPr>
          <w:rFonts w:ascii="Times New Roman" w:hAnsi="Times New Roman" w:cs="Times New Roman"/>
          <w:sz w:val="24"/>
          <w:szCs w:val="24"/>
        </w:rPr>
        <w:t>.</w:t>
      </w:r>
    </w:p>
    <w:p w14:paraId="0E52A71C" w14:textId="77777777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E19825" w14:textId="77777777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tiolog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-up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ri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out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32EF6D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96750B" w14:textId="4F183195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chem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udati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lui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ytolog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ultiple larg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rreg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enocarninomat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l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atom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th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fi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l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ic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mall-ce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cinom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acteriolog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gati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3FD0FE6E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150A47" w14:textId="1431958A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egard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in light of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ve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iogra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turn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rmal</w:t>
      </w:r>
      <w:r w:rsidR="00415C1C" w:rsidRPr="00A92AA7">
        <w:rPr>
          <w:rFonts w:ascii="Times New Roman" w:hAnsi="Times New Roman" w:cs="Times New Roman"/>
          <w:sz w:val="24"/>
          <w:szCs w:val="24"/>
        </w:rPr>
        <w:t xml:space="preserve"> (Figures 9-12)</w:t>
      </w:r>
      <w:r w:rsidRPr="00A92AA7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rde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eal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tend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te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ter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eptu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ypokines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dominat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terio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LVEF at 44%</w:t>
      </w:r>
      <w:r w:rsidR="00415C1C" w:rsidRPr="00A92AA7">
        <w:rPr>
          <w:rFonts w:ascii="Times New Roman" w:hAnsi="Times New Roman" w:cs="Times New Roman"/>
          <w:sz w:val="24"/>
          <w:szCs w:val="24"/>
        </w:rPr>
        <w:t xml:space="preserve"> (Figures 13-16)</w:t>
      </w:r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392B6C58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38131F" w14:textId="4FBDA338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fi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but firs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gges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oplas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rig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ex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531372AD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42511F" w14:textId="51E82D01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ut 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APAGLIFLOZINE, BISOPROLOL and SACCUBITRIL/VALSARTAN,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COLCHICIN for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.</w:t>
      </w:r>
    </w:p>
    <w:p w14:paraId="60319D87" w14:textId="77777777" w:rsidR="00073678" w:rsidRPr="00A92AA7" w:rsidRDefault="0007367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2EE954" w14:textId="73CFB219" w:rsidR="00D67179" w:rsidRPr="00A92AA7" w:rsidRDefault="00D6717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ro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uspicion of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oplas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rig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the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ansfer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neum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rth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nagement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ronchoscop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diastin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enopat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F05AFA" w14:textId="7CDEDFE4" w:rsidR="00137D36" w:rsidRPr="00A92AA7" w:rsidRDefault="00137D3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401B14" w14:textId="6F5B925F" w:rsidR="00137D36" w:rsidRPr="00A92AA7" w:rsidRDefault="00137D3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0B4AFD" w14:textId="0A55B313" w:rsidR="00137D36" w:rsidRPr="00A92AA7" w:rsidRDefault="00137D3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2AA7">
        <w:rPr>
          <w:rFonts w:ascii="Times New Roman" w:hAnsi="Times New Roman" w:cs="Times New Roman"/>
          <w:b/>
          <w:bCs/>
          <w:sz w:val="24"/>
          <w:szCs w:val="24"/>
        </w:rPr>
        <w:t>DISCUSSION :</w:t>
      </w:r>
    </w:p>
    <w:p w14:paraId="1661538F" w14:textId="77777777" w:rsidR="007A4E54" w:rsidRPr="00A92AA7" w:rsidRDefault="007A4E54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EF23FE" w14:textId="33D84A1F" w:rsidR="00B44BFC" w:rsidRPr="00A92AA7" w:rsidRDefault="007A4E54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a variabl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ractic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fer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a mixe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448430" w14:textId="7E16D632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32F6D1" w14:textId="33793A9E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lastRenderedPageBreak/>
        <w:t>Giv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tient’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ex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fi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av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ink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ondition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speci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confirmation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MRI and the absence of 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ch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u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norm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4CCA9D48" w14:textId="1400C3DA" w:rsidR="00E63306" w:rsidRPr="00A92AA7" w:rsidRDefault="00E6330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FC06E9" w14:textId="168AEC1E" w:rsidR="00B44BF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i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eoplas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rig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could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direct influence of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malignant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cells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pericardium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or due to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paraneoplastic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property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general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, or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special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adenocarcinoma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1402DF" w:rsidRPr="00A92AA7">
        <w:rPr>
          <w:rFonts w:ascii="Times New Roman" w:hAnsi="Times New Roman" w:cs="Times New Roman"/>
          <w:sz w:val="24"/>
          <w:szCs w:val="24"/>
        </w:rPr>
        <w:t>particular</w:t>
      </w:r>
      <w:proofErr w:type="spellEnd"/>
      <w:r w:rsidR="001402DF" w:rsidRPr="00A92AA7">
        <w:rPr>
          <w:rFonts w:ascii="Times New Roman" w:hAnsi="Times New Roman" w:cs="Times New Roman"/>
          <w:sz w:val="24"/>
          <w:szCs w:val="24"/>
        </w:rPr>
        <w:t>.</w:t>
      </w:r>
      <w:r w:rsidR="00137D3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How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ight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cause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nf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mmatio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773ECF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unknow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86168D" w14:textId="081C13D1" w:rsidR="00E63306" w:rsidRPr="00A92AA7" w:rsidRDefault="00E6330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CD9567" w14:textId="77777777" w:rsidR="00E63306" w:rsidRPr="00A92AA7" w:rsidRDefault="00E6330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direc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in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cause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ffec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nno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d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rtain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the ca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structive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ia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count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mi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ifethreaten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at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compens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30DE51" w14:textId="77777777" w:rsidR="00E63306" w:rsidRPr="00A92AA7" w:rsidRDefault="00E6330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5B9423" w14:textId="77777777" w:rsidR="00B44BFC" w:rsidRPr="00A92AA7" w:rsidRDefault="00B44BF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E4E307" w14:textId="77777777" w:rsidR="00F8231C" w:rsidRPr="00A92AA7" w:rsidRDefault="00DE2AF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Cance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l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a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direct extension or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st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i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ulm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i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or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gional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ymph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ste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ad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pi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,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do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iltrat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luminal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v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rea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i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gion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ymphatic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DAB943" w14:textId="77777777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60E9D5" w14:textId="0CA791C8" w:rsidR="00F8231C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DE2AF1" w:rsidRPr="00A92AA7">
        <w:rPr>
          <w:rFonts w:ascii="Times New Roman" w:hAnsi="Times New Roman" w:cs="Times New Roman"/>
          <w:sz w:val="24"/>
          <w:szCs w:val="24"/>
        </w:rPr>
        <w:t>In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reviewing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otaling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4,443 autopsies in patients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C1E85" w:rsidRPr="00A92AA7">
        <w:rPr>
          <w:rFonts w:ascii="Times New Roman" w:hAnsi="Times New Roman" w:cs="Times New Roman"/>
          <w:sz w:val="24"/>
          <w:szCs w:val="24"/>
        </w:rPr>
        <w:t>3-5</w:t>
      </w:r>
      <w:proofErr w:type="gramStart"/>
      <w:r w:rsidR="00DE2AF1" w:rsidRPr="00A92AA7">
        <w:rPr>
          <w:rFonts w:ascii="Times New Roman" w:hAnsi="Times New Roman" w:cs="Times New Roman"/>
          <w:sz w:val="24"/>
          <w:szCs w:val="24"/>
        </w:rPr>
        <w:t>] ,</w:t>
      </w:r>
      <w:proofErr w:type="gram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the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etastasi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prevalences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9.7, 15.4, and 10.7%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an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verag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of 13.3%. </w:t>
      </w:r>
    </w:p>
    <w:p w14:paraId="00A1A44E" w14:textId="77777777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6D0E04" w14:textId="77777777" w:rsidR="00F8231C" w:rsidRPr="00A92AA7" w:rsidRDefault="00DE2AF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mong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o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tastas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,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verag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60%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picardium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77%, 53 and 75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), and an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verag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38%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19,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42 and 38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7D80CE2" w14:textId="77777777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53CFC6" w14:textId="609407BC" w:rsidR="00DE2AF1" w:rsidRPr="00A92AA7" w:rsidRDefault="00DE2AF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bo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, the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percentages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tastas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cinoma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, 18, 28 and 20%.</w:t>
      </w:r>
      <w:r w:rsidR="00F8231C" w:rsidRPr="00A92AA7">
        <w:rPr>
          <w:rFonts w:ascii="Times New Roman" w:hAnsi="Times New Roman" w:cs="Times New Roman"/>
          <w:sz w:val="24"/>
          <w:szCs w:val="24"/>
        </w:rPr>
        <w:t xml:space="preserve"> Just like in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case,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linked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cancer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on the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thoracic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CT scan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31C" w:rsidRPr="00A92AA7">
        <w:rPr>
          <w:rFonts w:ascii="Times New Roman" w:hAnsi="Times New Roman" w:cs="Times New Roman"/>
          <w:sz w:val="24"/>
          <w:szCs w:val="24"/>
        </w:rPr>
        <w:t>fluid</w:t>
      </w:r>
      <w:proofErr w:type="spellEnd"/>
      <w:r w:rsidR="00F8231C" w:rsidRPr="00A92AA7">
        <w:rPr>
          <w:rFonts w:ascii="Times New Roman" w:hAnsi="Times New Roman" w:cs="Times New Roman"/>
          <w:sz w:val="24"/>
          <w:szCs w:val="24"/>
        </w:rPr>
        <w:t>.</w:t>
      </w:r>
    </w:p>
    <w:p w14:paraId="29F99E1A" w14:textId="77777777" w:rsidR="00F8231C" w:rsidRPr="00A92AA7" w:rsidRDefault="00F8231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0D5ED6" w14:textId="247BB63B" w:rsidR="00DE2AF1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isseminated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ntravascular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coagulation or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rombotic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icroangiopath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>,</w:t>
      </w:r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leading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to thromboses of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rteriole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part of the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C1E85" w:rsidRPr="00A92AA7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="00DE2AF1" w:rsidRPr="00A92AA7">
        <w:rPr>
          <w:rFonts w:ascii="Times New Roman" w:hAnsi="Times New Roman" w:cs="Times New Roman"/>
          <w:sz w:val="24"/>
          <w:szCs w:val="24"/>
        </w:rPr>
        <w:t>] .</w:t>
      </w:r>
      <w:proofErr w:type="gramEnd"/>
    </w:p>
    <w:p w14:paraId="0F168A96" w14:textId="6CECD70D" w:rsidR="00DE2AF1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“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Our patient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not have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of coagulation</w:t>
      </w:r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platelet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hospitalizatio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>.</w:t>
      </w:r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lignanc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omplicated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nonbacterial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ndocarditi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C1E85" w:rsidRPr="00A92AA7">
        <w:rPr>
          <w:rFonts w:ascii="Times New Roman" w:hAnsi="Times New Roman" w:cs="Times New Roman"/>
          <w:sz w:val="24"/>
          <w:szCs w:val="24"/>
        </w:rPr>
        <w:t>7,8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] and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romboembolism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>[</w:t>
      </w:r>
      <w:r w:rsidR="007864B6" w:rsidRPr="00A92AA7">
        <w:rPr>
          <w:rFonts w:ascii="Times New Roman" w:hAnsi="Times New Roman" w:cs="Times New Roman"/>
          <w:sz w:val="24"/>
          <w:szCs w:val="24"/>
        </w:rPr>
        <w:t>9</w:t>
      </w:r>
      <w:proofErr w:type="gramStart"/>
      <w:r w:rsidR="00DE2AF1" w:rsidRPr="00A92AA7">
        <w:rPr>
          <w:rFonts w:ascii="Times New Roman" w:hAnsi="Times New Roman" w:cs="Times New Roman"/>
          <w:sz w:val="24"/>
          <w:szCs w:val="24"/>
        </w:rPr>
        <w:t>] .</w:t>
      </w:r>
      <w:proofErr w:type="gram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There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of transient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romboembolism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by a process of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nonbacteri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ndocarditis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patient not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becaus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cerebr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ren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ermal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, or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orga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DE2AF1" w:rsidRPr="00A92AA7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thromboembolic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, but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because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serial</w:t>
      </w:r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echocardiographic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identify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="00740688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2AF1" w:rsidRPr="00A92AA7">
        <w:rPr>
          <w:rFonts w:ascii="Times New Roman" w:hAnsi="Times New Roman" w:cs="Times New Roman"/>
          <w:sz w:val="24"/>
          <w:szCs w:val="24"/>
        </w:rPr>
        <w:t>microvegetation</w:t>
      </w:r>
      <w:proofErr w:type="spellEnd"/>
      <w:r w:rsidR="00DE2AF1" w:rsidRPr="00A92AA7">
        <w:rPr>
          <w:rFonts w:ascii="Times New Roman" w:hAnsi="Times New Roman" w:cs="Times New Roman"/>
          <w:sz w:val="24"/>
          <w:szCs w:val="24"/>
        </w:rPr>
        <w:t>.</w:t>
      </w:r>
    </w:p>
    <w:p w14:paraId="51160DB3" w14:textId="77777777" w:rsidR="00740688" w:rsidRPr="00A92AA7" w:rsidRDefault="0074068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B253FE" w14:textId="2F4CFBD6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7EECB2" w14:textId="77777777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presentation</w:t>
      </w:r>
      <w:proofErr w:type="spellEnd"/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 &amp;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diagnosis</w:t>
      </w:r>
      <w:proofErr w:type="spellEnd"/>
    </w:p>
    <w:p w14:paraId="4FD30594" w14:textId="53237C9E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FBF0F4" w14:textId="7D823BF2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ul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For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se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st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nifestations of infection or inflammation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ev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algi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gastrointestin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42A748" w14:textId="77777777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5D074" w14:textId="2A8E1CAD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nifestation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osition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leuri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e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a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o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ose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diagnos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ble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ue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fficul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tinguis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ch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ain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rticular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mula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 on ECG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7864B6" w:rsidRPr="00A92AA7">
        <w:rPr>
          <w:rFonts w:ascii="Times New Roman" w:hAnsi="Times New Roman" w:cs="Times New Roman"/>
          <w:sz w:val="24"/>
          <w:szCs w:val="24"/>
        </w:rPr>
        <w:t>1</w:t>
      </w:r>
      <w:r w:rsidR="00612E3F" w:rsidRPr="00A92AA7">
        <w:rPr>
          <w:rFonts w:ascii="Times New Roman" w:hAnsi="Times New Roman" w:cs="Times New Roman"/>
          <w:sz w:val="24"/>
          <w:szCs w:val="24"/>
        </w:rPr>
        <w:t>0</w:t>
      </w:r>
      <w:r w:rsidR="007864B6" w:rsidRPr="00A92AA7">
        <w:rPr>
          <w:rFonts w:ascii="Times New Roman" w:hAnsi="Times New Roman" w:cs="Times New Roman"/>
          <w:sz w:val="24"/>
          <w:szCs w:val="24"/>
        </w:rPr>
        <w:t>-1</w:t>
      </w:r>
      <w:r w:rsidR="00612E3F" w:rsidRPr="00A92AA7">
        <w:rPr>
          <w:rFonts w:ascii="Times New Roman" w:hAnsi="Times New Roman" w:cs="Times New Roman"/>
          <w:sz w:val="24"/>
          <w:szCs w:val="24"/>
        </w:rPr>
        <w:t>4</w:t>
      </w:r>
      <w:r w:rsidRPr="00A92AA7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pne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palpitation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ul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102A3B" w14:textId="5B30F405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CF44CF" w14:textId="1423C971" w:rsidR="0090681D" w:rsidRPr="00A92AA7" w:rsidRDefault="0090681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inflammation a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whi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loo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e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ount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rythrocy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diment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ate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acti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te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oncentration.</w:t>
      </w:r>
      <w:r w:rsidR="003E0DD9" w:rsidRPr="00A92AA7">
        <w:rPr>
          <w:rFonts w:ascii="Times New Roman" w:hAnsi="Times New Roman" w:cs="Times New Roman"/>
          <w:sz w:val="24"/>
          <w:szCs w:val="24"/>
        </w:rPr>
        <w:t xml:space="preserve"> Our patient </w:t>
      </w:r>
      <w:proofErr w:type="spellStart"/>
      <w:r w:rsidR="003E0DD9" w:rsidRPr="00A92AA7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="003E0DD9" w:rsidRPr="00A92AA7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3E0DD9" w:rsidRPr="00A92AA7">
        <w:rPr>
          <w:rFonts w:ascii="Times New Roman" w:hAnsi="Times New Roman" w:cs="Times New Roman"/>
          <w:sz w:val="24"/>
          <w:szCs w:val="24"/>
        </w:rPr>
        <w:t>inflamatory</w:t>
      </w:r>
      <w:proofErr w:type="spellEnd"/>
      <w:r w:rsidR="003E0DD9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0DD9" w:rsidRPr="00A92AA7">
        <w:rPr>
          <w:rFonts w:ascii="Times New Roman" w:hAnsi="Times New Roman" w:cs="Times New Roman"/>
          <w:sz w:val="24"/>
          <w:szCs w:val="24"/>
        </w:rPr>
        <w:t>syndrom</w:t>
      </w:r>
      <w:proofErr w:type="spellEnd"/>
      <w:r w:rsidR="003E0DD9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0DD9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3E0DD9" w:rsidRPr="00A92AA7">
        <w:rPr>
          <w:rFonts w:ascii="Times New Roman" w:hAnsi="Times New Roman" w:cs="Times New Roman"/>
          <w:sz w:val="24"/>
          <w:szCs w:val="24"/>
        </w:rPr>
        <w:t xml:space="preserve"> a high </w:t>
      </w:r>
      <w:proofErr w:type="spellStart"/>
      <w:r w:rsidR="003E0DD9" w:rsidRPr="00A92AA7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="003E0DD9" w:rsidRPr="00A92AA7">
        <w:rPr>
          <w:rFonts w:ascii="Times New Roman" w:hAnsi="Times New Roman" w:cs="Times New Roman"/>
          <w:sz w:val="24"/>
          <w:szCs w:val="24"/>
        </w:rPr>
        <w:t xml:space="preserve"> of CRP.</w:t>
      </w:r>
    </w:p>
    <w:p w14:paraId="632B663E" w14:textId="12FE543C" w:rsidR="003E0DD9" w:rsidRPr="00A92AA7" w:rsidRDefault="003E0DD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4EB77A" w14:textId="5B41B46F" w:rsidR="003E0DD9" w:rsidRPr="00A92AA7" w:rsidRDefault="003E0DD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biomarker</w:t>
      </w:r>
      <w:proofErr w:type="spellEnd"/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elevation</w:t>
      </w:r>
      <w:proofErr w:type="spellEnd"/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5775DD83" w14:textId="5480C3EC" w:rsidR="003E0DD9" w:rsidRPr="00A92AA7" w:rsidRDefault="003E0DD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mark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stant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nor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u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t’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in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d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In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diopat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vir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 (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Tn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) </w:t>
      </w:r>
      <w:r w:rsidRPr="00A92AA7">
        <w:rPr>
          <w:rFonts w:ascii="Times New Roman" w:eastAsia="SymbolMT" w:hAnsi="Times New Roman" w:cs="Times New Roman"/>
          <w:sz w:val="24"/>
          <w:szCs w:val="24"/>
        </w:rPr>
        <w:t>≥</w:t>
      </w:r>
      <w:r w:rsidRPr="00A92AA7">
        <w:rPr>
          <w:rFonts w:ascii="Times New Roman" w:hAnsi="Times New Roman" w:cs="Times New Roman"/>
          <w:sz w:val="24"/>
          <w:szCs w:val="24"/>
        </w:rPr>
        <w:t xml:space="preserve">1.5 μg/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tec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8–22% of patients.</w:t>
      </w:r>
      <w:r w:rsidR="00EC07C0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o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Tn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eastAsia="SymbolMT" w:hAnsi="Times New Roman" w:cs="Times New Roman"/>
          <w:sz w:val="24"/>
          <w:szCs w:val="24"/>
        </w:rPr>
        <w:t>≥</w:t>
      </w:r>
      <w:r w:rsidRPr="00A92AA7">
        <w:rPr>
          <w:rFonts w:ascii="Times New Roman" w:hAnsi="Times New Roman" w:cs="Times New Roman"/>
          <w:sz w:val="24"/>
          <w:szCs w:val="24"/>
        </w:rPr>
        <w:t xml:space="preserve">1.5 μg/l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rmal in all [1]. </w:t>
      </w:r>
      <w:r w:rsidR="00EC07C0" w:rsidRPr="00A92AA7">
        <w:rPr>
          <w:rFonts w:ascii="Times New Roman" w:hAnsi="Times New Roman" w:cs="Times New Roman"/>
          <w:sz w:val="24"/>
          <w:szCs w:val="24"/>
        </w:rPr>
        <w:t xml:space="preserve">This </w:t>
      </w:r>
      <w:proofErr w:type="gramStart"/>
      <w:r w:rsidR="00EC07C0" w:rsidRPr="00A92AA7">
        <w:rPr>
          <w:rFonts w:ascii="Times New Roman" w:hAnsi="Times New Roman" w:cs="Times New Roman"/>
          <w:sz w:val="24"/>
          <w:szCs w:val="24"/>
        </w:rPr>
        <w:t>argues</w:t>
      </w:r>
      <w:proofErr w:type="gram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favor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7C0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EC07C0" w:rsidRPr="00A92AA7">
        <w:rPr>
          <w:rFonts w:ascii="Times New Roman" w:hAnsi="Times New Roman" w:cs="Times New Roman"/>
          <w:sz w:val="24"/>
          <w:szCs w:val="24"/>
        </w:rPr>
        <w:t>.</w:t>
      </w:r>
    </w:p>
    <w:p w14:paraId="6AE91D2F" w14:textId="02B3E7BC" w:rsidR="00EC07C0" w:rsidRPr="00A92AA7" w:rsidRDefault="00EC07C0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rea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ough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t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lik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e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o carry an adver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B95699" w:rsidRPr="00A92AA7">
        <w:rPr>
          <w:rFonts w:ascii="Times New Roman" w:hAnsi="Times New Roman" w:cs="Times New Roman"/>
          <w:sz w:val="24"/>
          <w:szCs w:val="24"/>
        </w:rPr>
        <w:t>1,1</w:t>
      </w:r>
      <w:r w:rsidR="00612E3F" w:rsidRPr="00A92AA7">
        <w:rPr>
          <w:rFonts w:ascii="Times New Roman" w:hAnsi="Times New Roman" w:cs="Times New Roman"/>
          <w:sz w:val="24"/>
          <w:szCs w:val="24"/>
        </w:rPr>
        <w:t>5</w:t>
      </w:r>
      <w:r w:rsidRPr="00A92AA7">
        <w:rPr>
          <w:rFonts w:ascii="Times New Roman" w:hAnsi="Times New Roman" w:cs="Times New Roman"/>
          <w:sz w:val="24"/>
          <w:szCs w:val="24"/>
        </w:rPr>
        <w:t>].</w:t>
      </w:r>
    </w:p>
    <w:p w14:paraId="4ACDCFDE" w14:textId="54AC56CF" w:rsidR="003252E6" w:rsidRPr="00A92AA7" w:rsidRDefault="003252E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8B27E6" w14:textId="77777777" w:rsidR="003252E6" w:rsidRPr="00A92AA7" w:rsidRDefault="003252E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7ABCC6" w14:textId="24A8D96A" w:rsidR="00EC07C0" w:rsidRPr="00A92AA7" w:rsidRDefault="00EC07C0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A97470" w14:textId="14A501A1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Electrocardiogram</w:t>
      </w:r>
      <w:proofErr w:type="spellEnd"/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635E026C" w14:textId="7777777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ECG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changes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hange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flec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p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riet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ctric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ilent. </w:t>
      </w:r>
    </w:p>
    <w:p w14:paraId="2E977D70" w14:textId="7777777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E4EB17" w14:textId="4EA8CDFF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In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274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40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a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r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B95699" w:rsidRPr="00A92AA7">
        <w:rPr>
          <w:rFonts w:ascii="Times New Roman" w:hAnsi="Times New Roman" w:cs="Times New Roman"/>
          <w:sz w:val="24"/>
          <w:szCs w:val="24"/>
        </w:rPr>
        <w:t>1</w:t>
      </w:r>
      <w:r w:rsidR="00612E3F" w:rsidRPr="00A92AA7">
        <w:rPr>
          <w:rFonts w:ascii="Times New Roman" w:hAnsi="Times New Roman" w:cs="Times New Roman"/>
          <w:sz w:val="24"/>
          <w:szCs w:val="24"/>
        </w:rPr>
        <w:t>5</w:t>
      </w:r>
      <w:r w:rsidRPr="00A92AA7">
        <w:rPr>
          <w:rFonts w:ascii="Times New Roman" w:hAnsi="Times New Roman" w:cs="Times New Roman"/>
          <w:sz w:val="24"/>
          <w:szCs w:val="24"/>
        </w:rPr>
        <w:t xml:space="preserve">].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ccur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ificant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o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ft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32DD2B" w14:textId="7777777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1BBBAE" w14:textId="248D5642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typ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CG change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aracteriz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ocaliz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erolater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terolater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) and T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vers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fo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T-segm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ormaliz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42 vs 21%).</w:t>
      </w:r>
    </w:p>
    <w:p w14:paraId="49FBD262" w14:textId="7777777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rrhythmi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65 vs 17%)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pra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top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eats,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nonsustain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chycard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A9770B" w14:textId="77777777" w:rsidR="00EC07C0" w:rsidRPr="00A92AA7" w:rsidRDefault="00EC07C0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F23100" w14:textId="7F1EB02F" w:rsidR="003E0DD9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Our pati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ju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sinus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chucard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ou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bnomal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</w:p>
    <w:p w14:paraId="5759E8B1" w14:textId="31FCC83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164758" w14:textId="401FFF27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Echocardiography</w:t>
      </w:r>
      <w:proofErr w:type="spellEnd"/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51261880" w14:textId="6DB93731" w:rsidR="000809F4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C6279D" w:rsidRPr="00A92AA7">
        <w:rPr>
          <w:rFonts w:ascii="Times New Roman" w:hAnsi="Times New Roman" w:cs="Times New Roman"/>
          <w:sz w:val="24"/>
          <w:szCs w:val="24"/>
        </w:rPr>
        <w:t xml:space="preserve">In patients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often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provide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0809F4" w:rsidRPr="00A92AA7">
        <w:rPr>
          <w:rFonts w:ascii="Times New Roman" w:hAnsi="Times New Roman" w:cs="Times New Roman"/>
          <w:sz w:val="24"/>
          <w:szCs w:val="24"/>
        </w:rPr>
        <w:t xml:space="preserve">more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="000809F4" w:rsidRPr="00A92AA7">
        <w:rPr>
          <w:rFonts w:ascii="Times New Roman" w:hAnsi="Times New Roman" w:cs="Times New Roman"/>
          <w:sz w:val="24"/>
          <w:szCs w:val="24"/>
        </w:rPr>
        <w:t xml:space="preserve"> about the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="000809F4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09F4" w:rsidRPr="00A92AA7">
        <w:rPr>
          <w:rFonts w:ascii="Times New Roman" w:hAnsi="Times New Roman" w:cs="Times New Roman"/>
          <w:sz w:val="24"/>
          <w:szCs w:val="24"/>
        </w:rPr>
        <w:t>side</w:t>
      </w:r>
      <w:proofErr w:type="spellEnd"/>
      <w:r w:rsidR="000809F4" w:rsidRPr="00A92AA7">
        <w:rPr>
          <w:rFonts w:ascii="Times New Roman" w:hAnsi="Times New Roman" w:cs="Times New Roman"/>
          <w:sz w:val="24"/>
          <w:szCs w:val="24"/>
        </w:rPr>
        <w:t>.</w:t>
      </w:r>
      <w:r w:rsidR="005426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enables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noninvasive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detection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impaired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systolic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ven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asymptomatic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C6279D"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="000809F4" w:rsidRPr="00A92AA7">
        <w:rPr>
          <w:rFonts w:ascii="Times New Roman" w:hAnsi="Times New Roman" w:cs="Times New Roman"/>
          <w:sz w:val="24"/>
          <w:szCs w:val="24"/>
        </w:rPr>
        <w:t>[</w:t>
      </w:r>
      <w:r w:rsidR="00B95699" w:rsidRPr="00A92AA7">
        <w:rPr>
          <w:rFonts w:ascii="Times New Roman" w:hAnsi="Times New Roman" w:cs="Times New Roman"/>
          <w:sz w:val="24"/>
          <w:szCs w:val="24"/>
        </w:rPr>
        <w:t>1</w:t>
      </w:r>
      <w:r w:rsidR="00612E3F" w:rsidRPr="00A92AA7">
        <w:rPr>
          <w:rFonts w:ascii="Times New Roman" w:hAnsi="Times New Roman" w:cs="Times New Roman"/>
          <w:sz w:val="24"/>
          <w:szCs w:val="24"/>
        </w:rPr>
        <w:t>6</w:t>
      </w:r>
      <w:r w:rsidR="00B95699" w:rsidRPr="00A92AA7">
        <w:rPr>
          <w:rFonts w:ascii="Times New Roman" w:hAnsi="Times New Roman" w:cs="Times New Roman"/>
          <w:sz w:val="24"/>
          <w:szCs w:val="24"/>
        </w:rPr>
        <w:t>,</w:t>
      </w:r>
      <w:r w:rsidR="00612E3F" w:rsidRPr="00A92AA7">
        <w:rPr>
          <w:rFonts w:ascii="Times New Roman" w:hAnsi="Times New Roman" w:cs="Times New Roman"/>
          <w:sz w:val="24"/>
          <w:szCs w:val="24"/>
        </w:rPr>
        <w:t>17</w:t>
      </w:r>
      <w:r w:rsidR="000809F4" w:rsidRPr="00A92AA7">
        <w:rPr>
          <w:rFonts w:ascii="Times New Roman" w:hAnsi="Times New Roman" w:cs="Times New Roman"/>
          <w:sz w:val="24"/>
          <w:szCs w:val="24"/>
        </w:rPr>
        <w:t>].</w:t>
      </w:r>
    </w:p>
    <w:p w14:paraId="184AD462" w14:textId="77777777" w:rsidR="000809F4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bsent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ener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l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global or segmental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BCDEA8" w14:textId="77777777" w:rsidR="000809F4" w:rsidRPr="00A92AA7" w:rsidRDefault="000809F4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4175D3" w14:textId="0A2E6EFC" w:rsidR="000809F4" w:rsidRPr="00A92AA7" w:rsidRDefault="000809F4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92AA7">
        <w:rPr>
          <w:rFonts w:ascii="Times New Roman" w:hAnsi="Times New Roman" w:cs="Times New Roman"/>
          <w:sz w:val="24"/>
          <w:szCs w:val="24"/>
          <w:u w:val="single"/>
        </w:rPr>
        <w:t>MRI</w:t>
      </w:r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4F7A6001" w14:textId="61B95401" w:rsidR="000809F4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C6279D" w:rsidRPr="00A92AA7">
        <w:rPr>
          <w:rFonts w:ascii="Times New Roman" w:hAnsi="Times New Roman" w:cs="Times New Roman"/>
          <w:sz w:val="24"/>
          <w:szCs w:val="24"/>
        </w:rPr>
        <w:t xml:space="preserve">Magnetic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(MRI) can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delineate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thickened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pericardium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allowing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easure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thicknes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Contrast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nhancement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show areas of inflammation,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superior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defining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the nature of the effusion. MRI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detect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edema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 and damage in </w:t>
      </w:r>
      <w:proofErr w:type="spellStart"/>
      <w:r w:rsidR="00C6279D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C6279D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onfirm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by CMR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612E3F" w:rsidRPr="00A92AA7">
        <w:rPr>
          <w:rFonts w:ascii="Times New Roman" w:hAnsi="Times New Roman" w:cs="Times New Roman"/>
          <w:sz w:val="24"/>
          <w:szCs w:val="24"/>
        </w:rPr>
        <w:t>18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3CD43BC9" w14:textId="77777777" w:rsidR="000809F4" w:rsidRPr="00A92AA7" w:rsidRDefault="000809F4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CEFC4" w14:textId="77777777" w:rsidR="00DA41B1" w:rsidRPr="00A92AA7" w:rsidRDefault="00DA41B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lastRenderedPageBreak/>
        <w:t>Class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M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clud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2-weighte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ess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dem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T1-weighte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fo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a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dministration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yperem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sess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a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adolinium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hanc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E20D01" w14:textId="256BD090" w:rsidR="00150F3C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The MRI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bnormalit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si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t least on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on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nse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AF3F67" w14:textId="77777777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1E69AB" w14:textId="15B933A0" w:rsidR="00150F3C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612E3F" w:rsidRPr="00A92AA7">
        <w:rPr>
          <w:rFonts w:ascii="Times New Roman" w:hAnsi="Times New Roman" w:cs="Times New Roman"/>
          <w:sz w:val="24"/>
          <w:szCs w:val="24"/>
        </w:rPr>
        <w:t>19</w:t>
      </w:r>
      <w:r w:rsidR="00934494" w:rsidRPr="00A92AA7">
        <w:rPr>
          <w:rFonts w:ascii="Times New Roman" w:hAnsi="Times New Roman" w:cs="Times New Roman"/>
          <w:sz w:val="24"/>
          <w:szCs w:val="24"/>
        </w:rPr>
        <w:t>,2</w:t>
      </w:r>
      <w:r w:rsidR="00612E3F" w:rsidRPr="00A92AA7">
        <w:rPr>
          <w:rFonts w:ascii="Times New Roman" w:hAnsi="Times New Roman" w:cs="Times New Roman"/>
          <w:sz w:val="24"/>
          <w:szCs w:val="24"/>
        </w:rPr>
        <w:t>0</w:t>
      </w:r>
      <w:r w:rsidRPr="00A92AA7">
        <w:rPr>
          <w:rFonts w:ascii="Times New Roman" w:hAnsi="Times New Roman" w:cs="Times New Roman"/>
          <w:sz w:val="24"/>
          <w:szCs w:val="24"/>
        </w:rPr>
        <w:t xml:space="preserve">] hav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how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100%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nsitiv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pecific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te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MRI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vera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iagnos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nsitiv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86% (83 of 96 cases)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pecifici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95% (56 of 59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ol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) [</w:t>
      </w:r>
      <w:r w:rsidR="00934494" w:rsidRPr="00A92AA7">
        <w:rPr>
          <w:rFonts w:ascii="Times New Roman" w:hAnsi="Times New Roman" w:cs="Times New Roman"/>
          <w:sz w:val="24"/>
          <w:szCs w:val="24"/>
        </w:rPr>
        <w:t>2</w:t>
      </w:r>
      <w:r w:rsidR="00612E3F" w:rsidRPr="00A92AA7">
        <w:rPr>
          <w:rFonts w:ascii="Times New Roman" w:hAnsi="Times New Roman" w:cs="Times New Roman"/>
          <w:sz w:val="24"/>
          <w:szCs w:val="24"/>
        </w:rPr>
        <w:t>1</w:t>
      </w:r>
      <w:r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27280DCC" w14:textId="77777777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A0F0EF" w14:textId="1A0EE5A1" w:rsidR="00DA41B1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CMR has a majo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ole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ifferent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normal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arterie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pericard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syndromes and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934494" w:rsidRPr="00A92AA7">
        <w:rPr>
          <w:rFonts w:ascii="Times New Roman" w:hAnsi="Times New Roman" w:cs="Times New Roman"/>
          <w:sz w:val="24"/>
          <w:szCs w:val="24"/>
        </w:rPr>
        <w:t>2</w:t>
      </w:r>
      <w:r w:rsidR="00612E3F" w:rsidRPr="00A92AA7">
        <w:rPr>
          <w:rFonts w:ascii="Times New Roman" w:hAnsi="Times New Roman" w:cs="Times New Roman"/>
          <w:sz w:val="24"/>
          <w:szCs w:val="24"/>
        </w:rPr>
        <w:t>2</w:t>
      </w:r>
      <w:r w:rsidR="00934494" w:rsidRPr="00A92AA7">
        <w:rPr>
          <w:rFonts w:ascii="Times New Roman" w:hAnsi="Times New Roman" w:cs="Times New Roman"/>
          <w:sz w:val="24"/>
          <w:szCs w:val="24"/>
        </w:rPr>
        <w:t>,2</w:t>
      </w:r>
      <w:r w:rsidR="00612E3F" w:rsidRPr="00A92AA7">
        <w:rPr>
          <w:rFonts w:ascii="Times New Roman" w:hAnsi="Times New Roman" w:cs="Times New Roman"/>
          <w:sz w:val="24"/>
          <w:szCs w:val="24"/>
        </w:rPr>
        <w:t>3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1F70A5DA" w14:textId="1040EB66" w:rsidR="00740688" w:rsidRPr="00A92AA7" w:rsidRDefault="00740688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7AE205" w14:textId="77777777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B3D94C9" w14:textId="77777777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1BAFC" w14:textId="18CE37A7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Diagnostic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criteria</w:t>
      </w:r>
      <w:proofErr w:type="spellEnd"/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67973436" w14:textId="0ABCD089" w:rsidR="00150F3C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Acut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diagnosed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by th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presence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or more of th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150F3C" w:rsidRPr="00A92AA7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EF38D4" w14:textId="408473EF" w:rsidR="00150F3C" w:rsidRPr="00A92AA7" w:rsidRDefault="00150F3C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chest</w:t>
      </w:r>
      <w:proofErr w:type="spellEnd"/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pain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rict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ub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ECG changes (diffuse ST-segme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P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ress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ffusion.</w:t>
      </w:r>
      <w:r w:rsidR="005426EB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fini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rkers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ju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 or T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reatin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kinase- MB [CK-MB] fraction)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nse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focal or diffu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ress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CMR)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rkers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ju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/or new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nse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focal or diffu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press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CMR.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ationa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iagnos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u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domina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aracteriz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gnifica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pair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focal or diffus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bnormalit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al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otion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o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not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bstant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domina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yndrome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 w:rsidR="002E13DA">
        <w:rPr>
          <w:rFonts w:ascii="Times New Roman" w:hAnsi="Times New Roman" w:cs="Times New Roman"/>
          <w:sz w:val="24"/>
          <w:szCs w:val="24"/>
        </w:rPr>
        <w:t>”</w:t>
      </w:r>
      <w:r w:rsidRPr="00A92AA7">
        <w:rPr>
          <w:rFonts w:ascii="Times New Roman" w:hAnsi="Times New Roman" w:cs="Times New Roman"/>
          <w:sz w:val="24"/>
          <w:szCs w:val="24"/>
        </w:rPr>
        <w:t>.</w:t>
      </w:r>
      <w:r w:rsidR="005426EB">
        <w:rPr>
          <w:rFonts w:ascii="Times New Roman" w:hAnsi="Times New Roman" w:cs="Times New Roman"/>
          <w:sz w:val="24"/>
          <w:szCs w:val="24"/>
        </w:rPr>
        <w:t>[37]</w:t>
      </w:r>
    </w:p>
    <w:p w14:paraId="2593589C" w14:textId="4506FA15" w:rsidR="00C6279D" w:rsidRPr="00A92AA7" w:rsidRDefault="00C6279D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5710B3" w14:textId="73DB4E15" w:rsidR="00DA41B1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Histopathologic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confirmation of the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presence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quire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endomyocard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t’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gold standard for th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but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ymptomatic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ystolic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fractor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onvention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therap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o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ustain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arrhythmia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risk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limited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benefit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therapeutic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point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has been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suggested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limit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the use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lastRenderedPageBreak/>
        <w:t>endomyocardi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significant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not responsive to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convention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4E578E" w:rsidRPr="00A92AA7">
        <w:rPr>
          <w:rFonts w:ascii="Times New Roman" w:hAnsi="Times New Roman" w:cs="Times New Roman"/>
          <w:sz w:val="24"/>
          <w:szCs w:val="24"/>
        </w:rPr>
        <w:t>2</w:t>
      </w:r>
      <w:r w:rsidR="00612E3F" w:rsidRPr="00A92AA7">
        <w:rPr>
          <w:rFonts w:ascii="Times New Roman" w:hAnsi="Times New Roman" w:cs="Times New Roman"/>
          <w:sz w:val="24"/>
          <w:szCs w:val="24"/>
        </w:rPr>
        <w:t>4</w:t>
      </w:r>
      <w:r w:rsidR="004E578E" w:rsidRPr="00A92AA7">
        <w:rPr>
          <w:rFonts w:ascii="Times New Roman" w:hAnsi="Times New Roman" w:cs="Times New Roman"/>
          <w:sz w:val="24"/>
          <w:szCs w:val="24"/>
        </w:rPr>
        <w:t>,2</w:t>
      </w:r>
      <w:r w:rsidR="00612E3F" w:rsidRPr="00A92AA7">
        <w:rPr>
          <w:rFonts w:ascii="Times New Roman" w:hAnsi="Times New Roman" w:cs="Times New Roman"/>
          <w:sz w:val="24"/>
          <w:szCs w:val="24"/>
        </w:rPr>
        <w:t>5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1B03458E" w14:textId="77777777" w:rsidR="00DA41B1" w:rsidRPr="00A92AA7" w:rsidRDefault="00DA41B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1AB0C2" w14:textId="63D35437" w:rsidR="00DA41B1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Furthermore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centl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data have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the diagnostic performance of CM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endomyocardi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132 patients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uspect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(</w:t>
      </w:r>
      <w:r w:rsidR="00DA41B1" w:rsidRPr="00A92AA7">
        <w:rPr>
          <w:rFonts w:ascii="Times New Roman" w:eastAsia="SymbolMT" w:hAnsi="Times New Roman" w:cs="Times New Roman"/>
          <w:sz w:val="24"/>
          <w:szCs w:val="24"/>
        </w:rPr>
        <w:t>≤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14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) o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hronic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&gt;14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), the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overal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diagnostic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ensitivit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pecificit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accurac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76, 54 and 68%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better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in the setting of acute cases (81, 71 and 79%,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Thu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, in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practice, CM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useful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noninvasive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especially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recent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onset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 xml:space="preserve"> (&lt;2 </w:t>
      </w:r>
      <w:proofErr w:type="spellStart"/>
      <w:r w:rsidR="00DA41B1" w:rsidRPr="00A92AA7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="00DA41B1" w:rsidRPr="00A92AA7">
        <w:rPr>
          <w:rFonts w:ascii="Times New Roman" w:hAnsi="Times New Roman" w:cs="Times New Roman"/>
          <w:sz w:val="24"/>
          <w:szCs w:val="24"/>
        </w:rPr>
        <w:t>)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612E3F" w:rsidRPr="00A92AA7">
        <w:rPr>
          <w:rFonts w:ascii="Times New Roman" w:hAnsi="Times New Roman" w:cs="Times New Roman"/>
          <w:sz w:val="24"/>
          <w:szCs w:val="24"/>
        </w:rPr>
        <w:t>26</w:t>
      </w:r>
      <w:r w:rsidR="00DA41B1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46FBBC52" w14:textId="77777777" w:rsidR="00DA41B1" w:rsidRPr="00A92AA7" w:rsidRDefault="00DA41B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54AC60" w14:textId="27E559CC" w:rsidR="00150F3C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An alternative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on the use of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pericardioscopic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guidance in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enhance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epimyocardial</w:t>
      </w:r>
      <w:proofErr w:type="spellEnd"/>
      <w:r w:rsidR="00150F3C" w:rsidRPr="00A92AA7">
        <w:rPr>
          <w:rFonts w:ascii="Times New Roman" w:hAnsi="Times New Roman" w:cs="Times New Roman"/>
          <w:sz w:val="24"/>
          <w:szCs w:val="24"/>
        </w:rPr>
        <w:t xml:space="preserve"> sampling </w:t>
      </w:r>
      <w:proofErr w:type="spellStart"/>
      <w:r w:rsidR="00150F3C" w:rsidRPr="00A92AA7">
        <w:rPr>
          <w:rFonts w:ascii="Times New Roman" w:hAnsi="Times New Roman" w:cs="Times New Roman"/>
          <w:sz w:val="24"/>
          <w:szCs w:val="24"/>
        </w:rPr>
        <w:t>efficiency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612E3F" w:rsidRPr="00A92AA7">
        <w:rPr>
          <w:rFonts w:ascii="Times New Roman" w:hAnsi="Times New Roman" w:cs="Times New Roman"/>
          <w:sz w:val="24"/>
          <w:szCs w:val="24"/>
        </w:rPr>
        <w:t>27</w:t>
      </w:r>
      <w:r w:rsidR="004E578E" w:rsidRPr="00A92AA7">
        <w:rPr>
          <w:rFonts w:ascii="Times New Roman" w:hAnsi="Times New Roman" w:cs="Times New Roman"/>
          <w:sz w:val="24"/>
          <w:szCs w:val="24"/>
        </w:rPr>
        <w:t>,</w:t>
      </w:r>
      <w:r w:rsidR="006A6360" w:rsidRPr="00A92AA7">
        <w:rPr>
          <w:rFonts w:ascii="Times New Roman" w:hAnsi="Times New Roman" w:cs="Times New Roman"/>
          <w:sz w:val="24"/>
          <w:szCs w:val="24"/>
        </w:rPr>
        <w:t>28</w:t>
      </w:r>
      <w:r w:rsidR="00150F3C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7BA70F98" w14:textId="77777777" w:rsidR="00BD5C67" w:rsidRPr="00A92AA7" w:rsidRDefault="00BD5C67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2678FE" w14:textId="332E28B9" w:rsidR="00E65CD6" w:rsidRPr="00A92AA7" w:rsidRDefault="00E65CD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Therapy</w:t>
      </w:r>
      <w:proofErr w:type="spellEnd"/>
      <w:r w:rsidRPr="00A92AA7">
        <w:rPr>
          <w:rFonts w:ascii="Times New Roman" w:hAnsi="Times New Roman" w:cs="Times New Roman"/>
          <w:sz w:val="24"/>
          <w:szCs w:val="24"/>
          <w:u w:val="single"/>
        </w:rPr>
        <w:t xml:space="preserve"> &amp; management</w:t>
      </w:r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7BC38FE5" w14:textId="7373D791" w:rsidR="008256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Either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for acute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lack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adequate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controlled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5695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825695" w:rsidRPr="00A92AA7">
        <w:rPr>
          <w:rFonts w:ascii="Times New Roman" w:hAnsi="Times New Roman" w:cs="Times New Roman"/>
          <w:sz w:val="24"/>
          <w:szCs w:val="24"/>
        </w:rPr>
        <w:t xml:space="preserve"> trials.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Hospitaliza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and monitoring in patient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>[1,</w:t>
      </w:r>
      <w:r w:rsidR="006A6360" w:rsidRPr="00A92AA7">
        <w:rPr>
          <w:rFonts w:ascii="Times New Roman" w:hAnsi="Times New Roman" w:cs="Times New Roman"/>
          <w:sz w:val="24"/>
          <w:szCs w:val="24"/>
        </w:rPr>
        <w:t>29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3EE3CEDA" w14:textId="77777777" w:rsidR="00825695" w:rsidRPr="00A92AA7" w:rsidRDefault="008256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AC6E9" w14:textId="30456ADF" w:rsidR="00825695" w:rsidRPr="00A92AA7" w:rsidRDefault="00E65CD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Mor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cent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1</w:t>
      </w:r>
      <w:r w:rsidR="006A6360" w:rsidRPr="00A92AA7">
        <w:rPr>
          <w:rFonts w:ascii="Times New Roman" w:hAnsi="Times New Roman" w:cs="Times New Roman"/>
          <w:sz w:val="24"/>
          <w:szCs w:val="24"/>
        </w:rPr>
        <w:t>5</w:t>
      </w:r>
      <w:r w:rsidRPr="00A92AA7">
        <w:rPr>
          <w:rFonts w:ascii="Times New Roman" w:hAnsi="Times New Roman" w:cs="Times New Roman"/>
          <w:sz w:val="24"/>
          <w:szCs w:val="24"/>
        </w:rPr>
        <w:t>,</w:t>
      </w:r>
      <w:r w:rsidR="00E50297" w:rsidRPr="00A92AA7">
        <w:rPr>
          <w:rFonts w:ascii="Times New Roman" w:hAnsi="Times New Roman" w:cs="Times New Roman"/>
          <w:sz w:val="24"/>
          <w:szCs w:val="24"/>
        </w:rPr>
        <w:t xml:space="preserve"> 3</w:t>
      </w:r>
      <w:r w:rsidR="006A6360" w:rsidRPr="00A92AA7">
        <w:rPr>
          <w:rFonts w:ascii="Times New Roman" w:hAnsi="Times New Roman" w:cs="Times New Roman"/>
          <w:sz w:val="24"/>
          <w:szCs w:val="24"/>
        </w:rPr>
        <w:t>0</w:t>
      </w:r>
      <w:r w:rsidRPr="00A92AA7">
        <w:rPr>
          <w:rFonts w:ascii="Times New Roman" w:hAnsi="Times New Roman" w:cs="Times New Roman"/>
          <w:sz w:val="24"/>
          <w:szCs w:val="24"/>
        </w:rPr>
        <w:t>–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2</w:t>
      </w:r>
      <w:r w:rsidRPr="00A92AA7">
        <w:rPr>
          <w:rFonts w:ascii="Times New Roman" w:hAnsi="Times New Roman" w:cs="Times New Roman"/>
          <w:sz w:val="24"/>
          <w:szCs w:val="24"/>
        </w:rPr>
        <w:t xml:space="preserve">] hav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scribed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2E13DA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op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ti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rap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.</w:t>
      </w:r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pir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1000–1500 mg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a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oses) or </w:t>
      </w:r>
      <w:r w:rsidR="004B573F" w:rsidRPr="00A92AA7">
        <w:rPr>
          <w:rFonts w:ascii="Times New Roman" w:hAnsi="Times New Roman" w:cs="Times New Roman"/>
          <w:sz w:val="24"/>
          <w:szCs w:val="24"/>
        </w:rPr>
        <w:t>=</w:t>
      </w:r>
      <w:r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buprofen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>1200 mg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a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ose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domethac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75 mg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</w:t>
      </w:r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a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ose)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crib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o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ases (&gt;95%) for 7–10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ti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lu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ticosteroid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cribed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as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seco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oi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(i.e., prednisone 0.2–0.5 mg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ut up to</w:t>
      </w:r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>1 mg/kg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1–2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nti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lu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radual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pe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) in case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aindic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toler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="00BD5C67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spir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/NSAID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 w:rsidR="002E13DA">
        <w:rPr>
          <w:rFonts w:ascii="Times New Roman" w:hAnsi="Times New Roman" w:cs="Times New Roman"/>
          <w:sz w:val="24"/>
          <w:szCs w:val="24"/>
        </w:rPr>
        <w:t>”</w:t>
      </w:r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C1AE51" w14:textId="148E8E1A" w:rsidR="008256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There ar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nsufficient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data t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ommen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he use of colchicine,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ell-established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djunctiv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r acute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urr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>,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lthoug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data for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ugges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for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rticosteroid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duc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urrenc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isk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rticosteroid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pendence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>[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3</w:t>
      </w:r>
      <w:r w:rsidR="00E65CD6" w:rsidRPr="00A92AA7">
        <w:rPr>
          <w:rFonts w:ascii="Times New Roman" w:hAnsi="Times New Roman" w:cs="Times New Roman"/>
          <w:sz w:val="24"/>
          <w:szCs w:val="24"/>
        </w:rPr>
        <w:t>].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A1EE09" w14:textId="77777777" w:rsidR="00825695" w:rsidRPr="00A92AA7" w:rsidRDefault="008256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2D30CE" w14:textId="3F6D78A9" w:rsidR="008256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“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spit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lack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herapie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os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cases,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everal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nonspecifi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ommendation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re important.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s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voidanc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hysica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yon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normal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edentary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ctivitie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in all patient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4</w:t>
      </w:r>
      <w:r w:rsidR="00E65CD6" w:rsidRPr="00A92AA7">
        <w:rPr>
          <w:rFonts w:ascii="Times New Roman" w:hAnsi="Times New Roman" w:cs="Times New Roman"/>
          <w:sz w:val="24"/>
          <w:szCs w:val="24"/>
        </w:rPr>
        <w:t>].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0666C8" w14:textId="77777777" w:rsidR="00825695" w:rsidRPr="00A92AA7" w:rsidRDefault="008256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76466" w14:textId="126C3228" w:rsidR="00E65CD6" w:rsidRPr="00A92AA7" w:rsidRDefault="00E65CD6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u w:val="single"/>
        </w:rPr>
        <w:t>Prognosis</w:t>
      </w:r>
      <w:proofErr w:type="spellEnd"/>
      <w:r w:rsidR="003252E6" w:rsidRPr="00A92AA7">
        <w:rPr>
          <w:rFonts w:ascii="Times New Roman" w:hAnsi="Times New Roman" w:cs="Times New Roman"/>
          <w:sz w:val="24"/>
          <w:szCs w:val="24"/>
          <w:u w:val="single"/>
        </w:rPr>
        <w:t> :</w:t>
      </w:r>
    </w:p>
    <w:p w14:paraId="490AA37C" w14:textId="6DF1231D" w:rsidR="008256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Few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c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observationa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have been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n th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>[</w:t>
      </w:r>
      <w:r w:rsidR="00E50297" w:rsidRPr="00A92AA7">
        <w:rPr>
          <w:rFonts w:ascii="Times New Roman" w:hAnsi="Times New Roman" w:cs="Times New Roman"/>
          <w:sz w:val="24"/>
          <w:szCs w:val="24"/>
        </w:rPr>
        <w:t>1</w:t>
      </w:r>
      <w:r w:rsidR="006A6360" w:rsidRPr="00A92AA7">
        <w:rPr>
          <w:rFonts w:ascii="Times New Roman" w:hAnsi="Times New Roman" w:cs="Times New Roman"/>
          <w:sz w:val="24"/>
          <w:szCs w:val="24"/>
        </w:rPr>
        <w:t>4</w:t>
      </w:r>
      <w:r w:rsidR="00E65CD6" w:rsidRPr="00A92AA7">
        <w:rPr>
          <w:rFonts w:ascii="Times New Roman" w:hAnsi="Times New Roman" w:cs="Times New Roman"/>
          <w:sz w:val="24"/>
          <w:szCs w:val="24"/>
        </w:rPr>
        <w:t>,</w:t>
      </w:r>
      <w:r w:rsidR="00E50297" w:rsidRPr="00A92AA7">
        <w:rPr>
          <w:rFonts w:ascii="Times New Roman" w:hAnsi="Times New Roman" w:cs="Times New Roman"/>
          <w:sz w:val="24"/>
          <w:szCs w:val="24"/>
        </w:rPr>
        <w:t xml:space="preserve"> 3</w:t>
      </w:r>
      <w:r w:rsidR="006A6360" w:rsidRPr="00A92AA7">
        <w:rPr>
          <w:rFonts w:ascii="Times New Roman" w:hAnsi="Times New Roman" w:cs="Times New Roman"/>
          <w:sz w:val="24"/>
          <w:szCs w:val="24"/>
        </w:rPr>
        <w:t>0</w:t>
      </w:r>
      <w:r w:rsidR="00E50297" w:rsidRPr="00A92AA7">
        <w:rPr>
          <w:rFonts w:ascii="Times New Roman" w:hAnsi="Times New Roman" w:cs="Times New Roman"/>
          <w:sz w:val="24"/>
          <w:szCs w:val="24"/>
        </w:rPr>
        <w:t>-3</w:t>
      </w:r>
      <w:r w:rsidR="006A6360" w:rsidRPr="00A92AA7">
        <w:rPr>
          <w:rFonts w:ascii="Times New Roman" w:hAnsi="Times New Roman" w:cs="Times New Roman"/>
          <w:sz w:val="24"/>
          <w:szCs w:val="24"/>
        </w:rPr>
        <w:t>2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].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>In a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trospectiv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, 12 patient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dentifi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ut of 880 patient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dmitt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hes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pain in a 10-year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spit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evolu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nig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="00E65CD6" w:rsidRPr="00A92AA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short-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llow-up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ath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normal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LV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65CD6" w:rsidRPr="00A92AA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ollow-up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anging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o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3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year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1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70DB246B" w14:textId="77777777" w:rsidR="00825695" w:rsidRPr="00A92AA7" w:rsidRDefault="008256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0B6572" w14:textId="7A24923B" w:rsidR="008256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In an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talia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prospectiv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, the 12-month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of 40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nsecutiv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case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nig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ath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normaliza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echocardiographi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>,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electrocardiographi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readmil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98% of cases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1</w:t>
      </w:r>
      <w:r w:rsidR="006A6360" w:rsidRPr="00A92AA7">
        <w:rPr>
          <w:rFonts w:ascii="Times New Roman" w:hAnsi="Times New Roman" w:cs="Times New Roman"/>
          <w:sz w:val="24"/>
          <w:szCs w:val="24"/>
        </w:rPr>
        <w:t>4</w:t>
      </w:r>
      <w:r w:rsidR="00E65CD6" w:rsidRPr="00A92AA7">
        <w:rPr>
          <w:rFonts w:ascii="Times New Roman" w:hAnsi="Times New Roman" w:cs="Times New Roman"/>
          <w:sz w:val="24"/>
          <w:szCs w:val="24"/>
        </w:rPr>
        <w:t>].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988CF9" w14:textId="77777777" w:rsidR="00825695" w:rsidRPr="00A92AA7" w:rsidRDefault="008256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72D6B" w14:textId="02307264" w:rsidR="00AE4C95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ubsequ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French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n 14 cases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21%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ortalit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cases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udde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a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one case of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a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tamponad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20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onths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0</w:t>
      </w:r>
      <w:r w:rsidR="00E65CD6" w:rsidRPr="00A92AA7">
        <w:rPr>
          <w:rFonts w:ascii="Times New Roman" w:hAnsi="Times New Roman" w:cs="Times New Roman"/>
          <w:sz w:val="24"/>
          <w:szCs w:val="24"/>
        </w:rPr>
        <w:t>].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nversl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the Triest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gistr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tal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) on 62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onsecutive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case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how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lativel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benig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t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death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solutio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95% of cases</w:t>
      </w:r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 [</w:t>
      </w:r>
      <w:r w:rsidR="00E50297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2</w:t>
      </w:r>
      <w:r w:rsidR="00E65CD6" w:rsidRPr="00A92AA7">
        <w:rPr>
          <w:rFonts w:ascii="Times New Roman" w:hAnsi="Times New Roman" w:cs="Times New Roman"/>
          <w:sz w:val="24"/>
          <w:szCs w:val="24"/>
        </w:rPr>
        <w:t>].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552DA6" w14:textId="77777777" w:rsidR="00AE4C95" w:rsidRPr="00A92AA7" w:rsidRDefault="00AE4C95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2AA568" w14:textId="18373EBB" w:rsidR="00E65CD6" w:rsidRPr="00A92AA7" w:rsidRDefault="002E13DA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Fatal cases have been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reported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in case report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viral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infections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resenting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reval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r exclusive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involvemen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ign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symptoms</w:t>
      </w:r>
      <w:proofErr w:type="spellEnd"/>
      <w:r w:rsidR="00E65CD6" w:rsidRPr="00A92AA7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E65CD6" w:rsidRPr="00A92AA7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5426EB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3E38D6"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="00E65CD6" w:rsidRPr="00A92AA7">
        <w:rPr>
          <w:rFonts w:ascii="Times New Roman" w:hAnsi="Times New Roman" w:cs="Times New Roman"/>
          <w:sz w:val="24"/>
          <w:szCs w:val="24"/>
        </w:rPr>
        <w:t>[</w:t>
      </w:r>
      <w:r w:rsidR="003373FC" w:rsidRPr="00A92AA7">
        <w:rPr>
          <w:rFonts w:ascii="Times New Roman" w:hAnsi="Times New Roman" w:cs="Times New Roman"/>
          <w:sz w:val="24"/>
          <w:szCs w:val="24"/>
        </w:rPr>
        <w:t>3</w:t>
      </w:r>
      <w:r w:rsidR="006A6360" w:rsidRPr="00A92AA7">
        <w:rPr>
          <w:rFonts w:ascii="Times New Roman" w:hAnsi="Times New Roman" w:cs="Times New Roman"/>
          <w:sz w:val="24"/>
          <w:szCs w:val="24"/>
        </w:rPr>
        <w:t>5</w:t>
      </w:r>
      <w:r w:rsidR="005426EB">
        <w:rPr>
          <w:rFonts w:ascii="Times New Roman" w:hAnsi="Times New Roman" w:cs="Times New Roman"/>
          <w:sz w:val="24"/>
          <w:szCs w:val="24"/>
        </w:rPr>
        <w:t>-37</w:t>
      </w:r>
      <w:r w:rsidR="00E65CD6" w:rsidRPr="00A92AA7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350C75B9" w14:textId="3A0D02AA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B712A8" w14:textId="77777777" w:rsidR="006C09BB" w:rsidRPr="00A92AA7" w:rsidRDefault="006C09BB" w:rsidP="00A92AA7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Conclusion</w:t>
      </w:r>
    </w:p>
    <w:p w14:paraId="635390A5" w14:textId="77777777" w:rsidR="006C09BB" w:rsidRPr="00A92AA7" w:rsidRDefault="006C09BB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rare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under-recognize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ifestation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case highlights the importance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iltration in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t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cut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yp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iral prodromes 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actor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cancer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ccurat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hroug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ultimodal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mag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ist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firmatio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, as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ofound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uences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strateg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o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ia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intai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high index of suspicion f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ac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typ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ear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initial sit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therwis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occul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02C0009" w14:textId="77777777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1E775" w14:textId="48194F4A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03B748" w14:textId="13F699DC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793DB2" w14:textId="7BEA7888" w:rsidR="006C09BB" w:rsidRPr="00A92AA7" w:rsidRDefault="006C09B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2AA7">
        <w:rPr>
          <w:rFonts w:ascii="Times New Roman" w:hAnsi="Times New Roman" w:cs="Times New Roman"/>
          <w:b/>
          <w:bCs/>
          <w:sz w:val="24"/>
          <w:szCs w:val="24"/>
        </w:rPr>
        <w:t>TAKE HOME MESSAGES :</w:t>
      </w:r>
    </w:p>
    <w:p w14:paraId="6D378E06" w14:textId="77777777" w:rsidR="003252E6" w:rsidRPr="00A92AA7" w:rsidRDefault="006C09BB" w:rsidP="00A92AA7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rare but importan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t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cut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lik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special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hos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ce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factor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C015E83" w14:textId="77777777" w:rsidR="003252E6" w:rsidRPr="00A92AA7" w:rsidRDefault="006C09BB" w:rsidP="00A92AA7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ment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first manifestation of an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underly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ronchogen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cinoma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546529F" w14:textId="77777777" w:rsidR="003252E6" w:rsidRPr="00A92AA7" w:rsidRDefault="006C09BB" w:rsidP="00A92AA7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ultimodal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mag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chocardiograph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, CT scan)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histolog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key to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iltration.</w:t>
      </w:r>
    </w:p>
    <w:p w14:paraId="30BBDF6E" w14:textId="77777777" w:rsidR="003252E6" w:rsidRPr="00A92AA7" w:rsidRDefault="006C09BB" w:rsidP="00A92AA7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biochemical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e.g. ST changes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roponi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levation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im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cute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coronar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s or viral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elay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125BEF0" w14:textId="28BEA825" w:rsidR="006C09BB" w:rsidRDefault="006C09BB" w:rsidP="00A92AA7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dentification of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neoplas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yocardit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rucial for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prognosis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act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decision-making</w:t>
      </w:r>
      <w:proofErr w:type="spellEnd"/>
      <w:r w:rsidRPr="00A92AA7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C22EE07" w14:textId="33819E8F" w:rsidR="0079227E" w:rsidRDefault="0079227E" w:rsidP="0079227E">
      <w:pPr>
        <w:pStyle w:val="ListParagraph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</w:p>
    <w:p w14:paraId="04BABACD" w14:textId="77777777" w:rsidR="0079227E" w:rsidRPr="0079227E" w:rsidRDefault="0079227E" w:rsidP="0079227E">
      <w:pPr>
        <w:spacing w:after="200" w:line="276" w:lineRule="auto"/>
        <w:rPr>
          <w:rFonts w:ascii="Calibri" w:eastAsia="Calibri" w:hAnsi="Calibri" w:cs="Times New Roman"/>
          <w:b/>
          <w:sz w:val="28"/>
          <w:lang w:val="en-US"/>
        </w:rPr>
      </w:pPr>
      <w:bookmarkStart w:id="1" w:name="_Hlk194405813"/>
      <w:r w:rsidRPr="0079227E">
        <w:rPr>
          <w:rFonts w:ascii="Calibri" w:eastAsia="Calibri" w:hAnsi="Calibri" w:cs="Times New Roman"/>
          <w:b/>
          <w:sz w:val="28"/>
          <w:lang w:val="en-US"/>
        </w:rPr>
        <w:t>Ethical Approval:</w:t>
      </w:r>
    </w:p>
    <w:p w14:paraId="0A9D0BBD" w14:textId="77777777" w:rsidR="0079227E" w:rsidRPr="0079227E" w:rsidRDefault="0079227E" w:rsidP="0079227E">
      <w:pPr>
        <w:spacing w:after="200" w:line="276" w:lineRule="auto"/>
        <w:rPr>
          <w:rFonts w:ascii="Calibri" w:eastAsia="Times New Roman" w:hAnsi="Calibri" w:cs="Times New Roman"/>
          <w:lang w:val="en-US"/>
        </w:rPr>
      </w:pPr>
      <w:r w:rsidRPr="0079227E">
        <w:rPr>
          <w:rFonts w:ascii="Calibri" w:eastAsia="Times New Roman" w:hAnsi="Calibri" w:cs="Times New Roman"/>
          <w:lang w:val="en-US"/>
        </w:rPr>
        <w:t>As per international standards or university standards written ethical approval has been collected and preserved by the author(s).</w:t>
      </w:r>
    </w:p>
    <w:p w14:paraId="5FD6AA76" w14:textId="77777777" w:rsidR="0079227E" w:rsidRPr="0079227E" w:rsidRDefault="0079227E" w:rsidP="0079227E">
      <w:pPr>
        <w:spacing w:after="200" w:line="276" w:lineRule="auto"/>
        <w:rPr>
          <w:rFonts w:ascii="Calibri" w:eastAsia="Calibri" w:hAnsi="Calibri" w:cs="Times New Roman"/>
          <w:b/>
          <w:sz w:val="28"/>
          <w:lang w:val="en-US"/>
        </w:rPr>
      </w:pPr>
      <w:bookmarkStart w:id="2" w:name="_Hlk178610575"/>
      <w:bookmarkEnd w:id="1"/>
      <w:r w:rsidRPr="0079227E">
        <w:rPr>
          <w:rFonts w:ascii="Calibri" w:eastAsia="Calibri" w:hAnsi="Calibri" w:cs="Times New Roman"/>
          <w:b/>
          <w:sz w:val="28"/>
          <w:highlight w:val="yellow"/>
          <w:lang w:val="en-US"/>
        </w:rPr>
        <w:t>Consent</w:t>
      </w:r>
      <w:r w:rsidRPr="0079227E">
        <w:rPr>
          <w:rFonts w:ascii="Calibri" w:eastAsia="Calibri" w:hAnsi="Calibri" w:cs="Times New Roman"/>
          <w:b/>
          <w:sz w:val="28"/>
          <w:lang w:val="en-US"/>
        </w:rPr>
        <w:t xml:space="preserve"> </w:t>
      </w:r>
    </w:p>
    <w:p w14:paraId="49564B3B" w14:textId="77777777" w:rsidR="0079227E" w:rsidRPr="0079227E" w:rsidRDefault="0079227E" w:rsidP="0079227E">
      <w:pPr>
        <w:spacing w:after="200" w:line="276" w:lineRule="auto"/>
        <w:rPr>
          <w:rFonts w:ascii="Calibri" w:eastAsia="Calibri" w:hAnsi="Calibri" w:cs="Times New Roman"/>
          <w:lang w:val="en-US"/>
        </w:rPr>
      </w:pPr>
      <w:r w:rsidRPr="0079227E">
        <w:rPr>
          <w:rFonts w:ascii="Calibri" w:eastAsia="Calibri" w:hAnsi="Calibri" w:cs="Times New Roman"/>
          <w:lang w:val="en-US"/>
        </w:rPr>
        <w:t>As per international standards or university standards, patient(s) written consent has been collected and preserved by the author</w:t>
      </w:r>
      <w:r w:rsidRPr="0079227E">
        <w:rPr>
          <w:rFonts w:ascii="Calibri" w:eastAsia="Calibri" w:hAnsi="Calibri" w:cs="Times New Roman"/>
          <w:highlight w:val="yellow"/>
          <w:lang w:val="en-US"/>
        </w:rPr>
        <w:t>(s).</w:t>
      </w:r>
    </w:p>
    <w:bookmarkEnd w:id="2"/>
    <w:p w14:paraId="0EAE516D" w14:textId="77777777" w:rsidR="0079227E" w:rsidRPr="00A92AA7" w:rsidRDefault="0079227E" w:rsidP="0079227E">
      <w:pPr>
        <w:pStyle w:val="ListParagraph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05FD312" w14:textId="77777777" w:rsidR="003252E6" w:rsidRPr="00A92AA7" w:rsidRDefault="003252E6" w:rsidP="00A92AA7">
      <w:pPr>
        <w:pStyle w:val="BodyText"/>
        <w:spacing w:before="1" w:line="360" w:lineRule="auto"/>
        <w:jc w:val="both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</w:p>
    <w:p w14:paraId="1128F627" w14:textId="4634CA9A" w:rsidR="009D2A08" w:rsidRPr="00A92AA7" w:rsidRDefault="009D2A08" w:rsidP="00A92AA7">
      <w:pPr>
        <w:pStyle w:val="BodyText"/>
        <w:spacing w:before="1" w:line="360" w:lineRule="auto"/>
        <w:jc w:val="both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A92AA7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BBREVIATIONS AND </w:t>
      </w:r>
      <w:proofErr w:type="gramStart"/>
      <w:r w:rsidRPr="00A92AA7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CRONYMS :</w:t>
      </w:r>
      <w:proofErr w:type="gramEnd"/>
    </w:p>
    <w:p w14:paraId="75DD1721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CT :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pu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omography</w:t>
      </w:r>
      <w:proofErr w:type="spellEnd"/>
    </w:p>
    <w:p w14:paraId="3DCD5595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lastRenderedPageBreak/>
        <w:t>ICU : Intensive Care Unit</w:t>
      </w:r>
    </w:p>
    <w:p w14:paraId="09591411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LVEF :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jection Fraction</w:t>
      </w:r>
    </w:p>
    <w:p w14:paraId="396388F9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LV :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entricule</w:t>
      </w:r>
    </w:p>
    <w:p w14:paraId="3A8A8629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RA : Right Atrium</w:t>
      </w:r>
    </w:p>
    <w:p w14:paraId="6F49943B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RV : Right Ventricule</w:t>
      </w:r>
    </w:p>
    <w:p w14:paraId="74C88441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MRI : Magne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maging</w:t>
      </w:r>
    </w:p>
    <w:p w14:paraId="4B86B650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ECG :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ctrocardiogram</w:t>
      </w:r>
      <w:proofErr w:type="spellEnd"/>
    </w:p>
    <w:p w14:paraId="0A0CE8EB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CRP : C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activ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tein</w:t>
      </w:r>
      <w:proofErr w:type="spellEnd"/>
    </w:p>
    <w:p w14:paraId="2C502849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CMR :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vas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gne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</w:p>
    <w:p w14:paraId="1A2632BE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NSAID : Non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eroid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ti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lammato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rug</w:t>
      </w:r>
    </w:p>
    <w:p w14:paraId="46755BAB" w14:textId="77777777" w:rsidR="003252E6" w:rsidRPr="00A92AA7" w:rsidRDefault="003252E6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3B2162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>Disclaimer (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Artificial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intelligence)</w:t>
      </w:r>
    </w:p>
    <w:p w14:paraId="347C96ED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2AB6D246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Option </w:t>
      </w:r>
      <w:proofErr w:type="gram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1:</w:t>
      </w:r>
      <w:proofErr w:type="gram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42AD888B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65C106B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Author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(s)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hereby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declar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hat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NO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enerativ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I technologies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such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s Larg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Languag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Models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ChatGPT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, COPILOT, etc.) and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ext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-to-imag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enerators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have been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used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dur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writ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edit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his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manuscript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</w:p>
    <w:p w14:paraId="64EE9D21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10EE709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Option </w:t>
      </w:r>
      <w:proofErr w:type="gram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2:</w:t>
      </w:r>
      <w:proofErr w:type="gram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23C21B43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89CAEC2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Author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(s)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hereby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declar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hat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enerativ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I technologies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such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s Larg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Languag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Models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, etc. have been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used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dur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writ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or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editing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manuscripts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. This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explanation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will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includ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nam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, version, model, and source of th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enerativ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I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echnology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nd as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well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s all input prompts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provided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enerative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AI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technology</w:t>
      </w:r>
      <w:proofErr w:type="spellEnd"/>
    </w:p>
    <w:p w14:paraId="5DE92503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43DCA71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Details of the AI usage are </w:t>
      </w:r>
      <w:proofErr w:type="spell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given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below</w:t>
      </w:r>
      <w:proofErr w:type="spellEnd"/>
      <w:r w:rsidRPr="00A92AA7">
        <w:rPr>
          <w:rFonts w:ascii="Times New Roman" w:hAnsi="Times New Roman" w:cs="Times New Roman"/>
          <w:sz w:val="24"/>
          <w:szCs w:val="24"/>
          <w:highlight w:val="yellow"/>
        </w:rPr>
        <w:t>:</w:t>
      </w:r>
      <w:proofErr w:type="gramEnd"/>
    </w:p>
    <w:p w14:paraId="618C2F89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>1.</w:t>
      </w:r>
    </w:p>
    <w:p w14:paraId="5A08767B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>2.</w:t>
      </w:r>
    </w:p>
    <w:p w14:paraId="11B6331D" w14:textId="77777777" w:rsidR="008621FD" w:rsidRPr="00A92AA7" w:rsidRDefault="008621FD" w:rsidP="00A92A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  <w:highlight w:val="yellow"/>
        </w:rPr>
        <w:t>3.</w:t>
      </w:r>
    </w:p>
    <w:p w14:paraId="727937B7" w14:textId="77777777" w:rsidR="008621FD" w:rsidRPr="00A92AA7" w:rsidRDefault="008621FD" w:rsidP="00A92AA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</w:p>
    <w:p w14:paraId="4C3ABA3E" w14:textId="15D39EA1" w:rsidR="006A6360" w:rsidRPr="00A92AA7" w:rsidRDefault="004B573F" w:rsidP="00A92AA7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92AA7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FERNCES :</w:t>
      </w:r>
    </w:p>
    <w:p w14:paraId="48A5475C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zi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michel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, Cecchi E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 in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. Am. Coll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42(12), 2144– 148 (2003).</w:t>
      </w:r>
    </w:p>
    <w:p w14:paraId="07AF6E90" w14:textId="77777777" w:rsidR="006A6360" w:rsidRPr="00A92AA7" w:rsidRDefault="006A6360" w:rsidP="00A92AA7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31517E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podic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H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In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A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omprehensive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Textbook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Marcel Dekker, Inc. NY, USA, 114–125 (1997).</w:t>
      </w:r>
    </w:p>
    <w:p w14:paraId="2F103E0B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1D28FBCC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Nakayam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R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Yoneyam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T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akatani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O, Kimura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K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tudy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metastati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umor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grea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vessel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I. Incidences of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metastase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to the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grea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vessel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Jp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66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7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227– 234.</w:t>
      </w:r>
    </w:p>
    <w:p w14:paraId="485085B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5427B28C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Mukai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K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hinkai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T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ominag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K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himosato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Y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The incidence of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econdary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umor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of the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nd </w:t>
      </w:r>
      <w:proofErr w:type="spellStart"/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pericardium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10-year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tudy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Jp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Clin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Onco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88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8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195–201.</w:t>
      </w:r>
    </w:p>
    <w:p w14:paraId="11F98D9D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A70F7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Klatt EC, Heitz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DR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metastase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Cancer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90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65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1456–1459.</w:t>
      </w:r>
    </w:p>
    <w:p w14:paraId="648C7EA8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7CE3E571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Case records of the Massachusetts General Hospital. Weekly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linicopathologica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xercise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Case 33–1994. A 41-year-ol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woma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hrombocytopeni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anemi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, an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sudde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death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N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ng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Med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94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331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661–667.</w:t>
      </w:r>
    </w:p>
    <w:p w14:paraId="4DE62E44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1289B741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Deppisch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LM,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Fayemi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AO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Non-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bacteria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hromboti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ndocarditi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linicopathologi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orrelation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Am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76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92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723–729.</w:t>
      </w:r>
    </w:p>
    <w:p w14:paraId="4847F634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0BBD0E92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Lopez JA, Ross RS, Fishbein MC, Siegel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RJ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Nonbacteria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thromboti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ndocarditi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a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review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Am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87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13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773–784.</w:t>
      </w:r>
    </w:p>
    <w:p w14:paraId="6EE4BD2B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583A1B6C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Case records of the Massachusetts General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ospital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Weekly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linicopathologica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xercise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. Case 28–1997. A 67-year-ol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woma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increasing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neurologic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defi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cits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nd a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history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breast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ovarian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cancer. N </w:t>
      </w:r>
      <w:proofErr w:type="spell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Engl</w:t>
      </w:r>
      <w:proofErr w:type="spell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J Med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1997;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color w:val="231F20"/>
          <w:sz w:val="24"/>
          <w:szCs w:val="24"/>
        </w:rPr>
        <w:t>337:</w:t>
      </w:r>
      <w:proofErr w:type="gramEnd"/>
      <w:r w:rsidRPr="00A92AA7">
        <w:rPr>
          <w:rFonts w:ascii="Times New Roman" w:hAnsi="Times New Roman" w:cs="Times New Roman"/>
          <w:color w:val="231F20"/>
          <w:sz w:val="24"/>
          <w:szCs w:val="24"/>
        </w:rPr>
        <w:t xml:space="preserve"> 770–777.</w:t>
      </w:r>
    </w:p>
    <w:p w14:paraId="483AE15D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15E4928A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r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GW,Waldman</w:t>
      </w:r>
      <w:proofErr w:type="spellEnd"/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outher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, Fallon JT, Hutter Jr A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lacio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. Vir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mick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J Am Col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92;20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85–9.</w:t>
      </w:r>
    </w:p>
    <w:p w14:paraId="7CD6853B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C2251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Sarda L, Colin P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occar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, 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norm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iogram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J Am Col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1;37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786–92.</w:t>
      </w:r>
    </w:p>
    <w:p w14:paraId="4F16ACF7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F65AFF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kloze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L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rumpack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S, Royal HD, Come PC, Sullivan JL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belman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WH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Am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88;115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768–76.</w:t>
      </w:r>
    </w:p>
    <w:p w14:paraId="0D0DA542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9866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elin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lzolar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labre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, 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mick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o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do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fferent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0;84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245–50.</w:t>
      </w:r>
    </w:p>
    <w:p w14:paraId="39F6FF4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AD28E7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Karjalain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ikkil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. Incidence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ation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you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en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ilit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ervice. A 20-yea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u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99;20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120–5.</w:t>
      </w:r>
    </w:p>
    <w:p w14:paraId="35071064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0CAA70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zi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Cecchi 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michel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, 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ersus viral 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diopat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Frequency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lues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2007 [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ctron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ublicat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hea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i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].</w:t>
      </w:r>
    </w:p>
    <w:p w14:paraId="5FF369EB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33577B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Nieminen M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ikkil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Karjalain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ectiou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relation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ctrocardiograp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Am J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84;53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331–7.</w:t>
      </w:r>
    </w:p>
    <w:p w14:paraId="04AFCDDF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79A2BA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inamont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, Alberti 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igalott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cardiograph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Am J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88;62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285–91.</w:t>
      </w:r>
    </w:p>
    <w:p w14:paraId="406494AF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A8D29E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lastRenderedPageBreak/>
        <w:t xml:space="preserve">Friedrich MG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chte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U, Schulz-Menger J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>et al</w:t>
      </w:r>
      <w:proofErr w:type="gram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A92AA7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International Consensus Group 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vas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agnetic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vascula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ACC White Paper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. Am. Coll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53(17), 1475–1487 (2009).</w:t>
      </w:r>
    </w:p>
    <w:p w14:paraId="00A4D776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EA783F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Gagliardi MG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vilacqu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Di Renzi P, Picardo 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ssariell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rcellett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Usefulnes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infants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ildr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do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Am J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91;68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089–91.</w:t>
      </w:r>
    </w:p>
    <w:p w14:paraId="1413F370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6ED9D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Friedrich MG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roh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, Schulz-Menger J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rcinia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, Luft FC, Dietz R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a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edia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hanc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isualiz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hanges in the course of vir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Circulation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1998;97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802–9.</w:t>
      </w:r>
    </w:p>
    <w:p w14:paraId="23A8ECBF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8F1FB9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odit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H, Hartnell GG, Cohen MC. MRI changes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—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p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in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ngiograph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ntras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hanc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p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ch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Cl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a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0;55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752–8.</w:t>
      </w:r>
    </w:p>
    <w:p w14:paraId="67C0C8DB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E672CA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Kim EY, Chang SA, Lee YK, Choi JO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o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YH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ar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n-invasiv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acut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osinophil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Korean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Med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Sci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26(11), 1522–1526 (2011).</w:t>
      </w:r>
    </w:p>
    <w:p w14:paraId="48CEAB8A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97A626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tensae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KH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ossu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, Hoffmann P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ngschau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Klow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E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haracteristic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o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ar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gne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sonanc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ec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T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nfarc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norma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rteri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Int. J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vasc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Imaging </w:t>
      </w:r>
      <w:r w:rsidRPr="00A92AA7">
        <w:rPr>
          <w:rFonts w:ascii="Times New Roman" w:hAnsi="Times New Roman" w:cs="Times New Roman"/>
          <w:sz w:val="24"/>
          <w:szCs w:val="24"/>
        </w:rPr>
        <w:t>27(3), 355–365 (2011).</w:t>
      </w:r>
    </w:p>
    <w:p w14:paraId="43CDD18D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CEE95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ssima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C, Atwood J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gl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M, Linz PE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rabenste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JD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Vernal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N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mallpox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vaccination and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J Am Coll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4;43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503–10.</w:t>
      </w:r>
    </w:p>
    <w:p w14:paraId="2189943C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088DE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Magnani JW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e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W.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rends i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Circulation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6;113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876–90.</w:t>
      </w:r>
    </w:p>
    <w:p w14:paraId="0139858F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C564DE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lastRenderedPageBreak/>
        <w:t>Lurz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, Eitel I, Adam J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et al. </w:t>
      </w:r>
      <w:r w:rsidRPr="00A92AA7">
        <w:rPr>
          <w:rFonts w:ascii="Times New Roman" w:hAnsi="Times New Roman" w:cs="Times New Roman"/>
          <w:sz w:val="24"/>
          <w:szCs w:val="24"/>
        </w:rPr>
        <w:t xml:space="preserve">Diagnostic performance of CM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gin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ompar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MB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uspec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ACC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vasc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Imaging </w:t>
      </w:r>
      <w:r w:rsidRPr="00A92AA7">
        <w:rPr>
          <w:rFonts w:ascii="Times New Roman" w:hAnsi="Times New Roman" w:cs="Times New Roman"/>
          <w:sz w:val="24"/>
          <w:szCs w:val="24"/>
        </w:rPr>
        <w:t>5(5), 513–524 (2012).</w:t>
      </w:r>
    </w:p>
    <w:p w14:paraId="2DBB48A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00AC0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isc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is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act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pects of the management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3;89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1096–103.</w:t>
      </w:r>
    </w:p>
    <w:p w14:paraId="2209272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30CD1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eferov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P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is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D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ksimov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, et al. Diagnostic value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biops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provem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extensive sampling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nabl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oscop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Circulation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2003;107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>978–83.</w:t>
      </w:r>
    </w:p>
    <w:p w14:paraId="6F39B8F9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7A0C1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zi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incher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.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tiolog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, management,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Int. J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127(1), 17–26 (2008).</w:t>
      </w:r>
    </w:p>
    <w:p w14:paraId="292F7E7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1465F7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Machado 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oubill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Gahid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et al. </w:t>
      </w:r>
      <w:r w:rsidRPr="00A92AA7">
        <w:rPr>
          <w:rFonts w:ascii="Times New Roman" w:hAnsi="Times New Roman" w:cs="Times New Roman"/>
          <w:sz w:val="24"/>
          <w:szCs w:val="24"/>
        </w:rPr>
        <w:t xml:space="preserve">C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dic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ors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ogno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patients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cute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?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Ann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Ange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(Paris) </w:t>
      </w:r>
      <w:r w:rsidRPr="00A92AA7">
        <w:rPr>
          <w:rFonts w:ascii="Times New Roman" w:hAnsi="Times New Roman" w:cs="Times New Roman"/>
          <w:sz w:val="24"/>
          <w:szCs w:val="24"/>
        </w:rPr>
        <w:t>59(1), 1–7 (2010).</w:t>
      </w:r>
    </w:p>
    <w:p w14:paraId="0F98856E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3987D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Kobayashi D, Aggarwal 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Kheiw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Shah N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childre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levate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roponi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dic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Pediatr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33(7), 1040–1045 (2012).</w:t>
      </w:r>
    </w:p>
    <w:p w14:paraId="613DD0D8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81DBB7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uiatt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rl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inamont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B, D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iasi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ussan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inagr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G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long-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llow-up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myo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vasc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Med. (Hagerstown)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10.1714/1188.13164 (2012) (Epub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head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i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).</w:t>
      </w:r>
    </w:p>
    <w:p w14:paraId="5FD6CEE0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CB4795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azi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rucat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, Forno D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et al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Efficac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colchicine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ven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Systemat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eta-analys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92AA7">
        <w:rPr>
          <w:rFonts w:ascii="Times New Roman" w:hAnsi="Times New Roman" w:cs="Times New Roman"/>
          <w:sz w:val="24"/>
          <w:szCs w:val="24"/>
        </w:rPr>
        <w:t>98(14), 1078–1082 (2012).</w:t>
      </w:r>
    </w:p>
    <w:p w14:paraId="678601A8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FA84C4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Martin M, Le W, Marc D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ischler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ericardial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isease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A92AA7">
        <w:rPr>
          <w:rFonts w:ascii="Times New Roman" w:hAnsi="Times New Roman" w:cs="Times New Roman"/>
          <w:sz w:val="24"/>
          <w:szCs w:val="24"/>
        </w:rPr>
        <w:t>In: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Brauwald’s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Diseases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A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Textbook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of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Cardiovascular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Medicine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>. (9th Edition)</w:t>
      </w:r>
      <w:r w:rsidRPr="00A92AA7">
        <w:rPr>
          <w:rFonts w:ascii="Times New Roman" w:hAnsi="Times New Roman" w:cs="Times New Roman"/>
          <w:sz w:val="24"/>
          <w:szCs w:val="24"/>
        </w:rPr>
        <w:t>. Saunders/Elsevier, PA, USA (2012).</w:t>
      </w:r>
    </w:p>
    <w:p w14:paraId="17C41AEA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492FF7" w14:textId="77777777" w:rsidR="006A6360" w:rsidRPr="00A92AA7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Davoud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alek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eykmohammad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R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yeb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. Fulminant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in a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immunocompeten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adul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nd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2009 (H1N1) influenza A virus infection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Scand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J. Infect. Dis. </w:t>
      </w:r>
      <w:r w:rsidRPr="00A92AA7">
        <w:rPr>
          <w:rFonts w:ascii="Times New Roman" w:hAnsi="Times New Roman" w:cs="Times New Roman"/>
          <w:sz w:val="24"/>
          <w:szCs w:val="24"/>
        </w:rPr>
        <w:t>44(6), 470–472 (2012).</w:t>
      </w:r>
    </w:p>
    <w:p w14:paraId="67C1EFF8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1FE3C0" w14:textId="77777777" w:rsidR="006A6360" w:rsidRDefault="006A6360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uzell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Buonaguro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M,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acchini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M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>et al</w:t>
      </w:r>
      <w:proofErr w:type="gram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A92AA7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Surveillance Group for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nd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1N1 2009 Influenza Virus in </w:t>
      </w:r>
      <w:proofErr w:type="spellStart"/>
      <w:proofErr w:type="gramStart"/>
      <w:r w:rsidRPr="00A92AA7">
        <w:rPr>
          <w:rFonts w:ascii="Times New Roman" w:hAnsi="Times New Roman" w:cs="Times New Roman"/>
          <w:sz w:val="24"/>
          <w:szCs w:val="24"/>
        </w:rPr>
        <w:t>Italy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mpania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1N1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Force.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amponad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of infection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pandem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H1N1 2009 influenza A virus. </w:t>
      </w:r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J. Clin. </w:t>
      </w:r>
      <w:proofErr w:type="spellStart"/>
      <w:r w:rsidRPr="00A92AA7">
        <w:rPr>
          <w:rFonts w:ascii="Times New Roman" w:hAnsi="Times New Roman" w:cs="Times New Roman"/>
          <w:i/>
          <w:iCs/>
          <w:sz w:val="24"/>
          <w:szCs w:val="24"/>
        </w:rPr>
        <w:t>Microbiol</w:t>
      </w:r>
      <w:proofErr w:type="spellEnd"/>
      <w:r w:rsidRPr="00A92AA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A92AA7">
        <w:rPr>
          <w:rFonts w:ascii="Times New Roman" w:hAnsi="Times New Roman" w:cs="Times New Roman"/>
          <w:sz w:val="24"/>
          <w:szCs w:val="24"/>
        </w:rPr>
        <w:t>48(6), 2298–2300 (2010).</w:t>
      </w:r>
    </w:p>
    <w:p w14:paraId="3209925E" w14:textId="77777777" w:rsidR="00E26B97" w:rsidRPr="00E26B97" w:rsidRDefault="00E26B97" w:rsidP="00E26B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0EACD7" w14:textId="72AFC762" w:rsidR="00E26B97" w:rsidRPr="00A92AA7" w:rsidRDefault="00E26B97" w:rsidP="00A92A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6B97">
        <w:rPr>
          <w:rFonts w:ascii="Times New Roman" w:hAnsi="Times New Roman" w:cs="Times New Roman"/>
          <w:sz w:val="24"/>
          <w:szCs w:val="24"/>
        </w:rPr>
        <w:t>Imazio</w:t>
      </w:r>
      <w:proofErr w:type="spellEnd"/>
      <w:r w:rsidRPr="00E26B97">
        <w:rPr>
          <w:rFonts w:ascii="Times New Roman" w:hAnsi="Times New Roman" w:cs="Times New Roman"/>
          <w:sz w:val="24"/>
          <w:szCs w:val="24"/>
        </w:rPr>
        <w:t xml:space="preserve">, M., &amp; Cooper, L. T. (2013). Management of </w:t>
      </w:r>
      <w:proofErr w:type="spellStart"/>
      <w:r w:rsidRPr="00E26B97">
        <w:rPr>
          <w:rFonts w:ascii="Times New Roman" w:hAnsi="Times New Roman" w:cs="Times New Roman"/>
          <w:sz w:val="24"/>
          <w:szCs w:val="24"/>
        </w:rPr>
        <w:t>myopericarditis</w:t>
      </w:r>
      <w:proofErr w:type="spellEnd"/>
      <w:r w:rsidRPr="00E26B97">
        <w:rPr>
          <w:rFonts w:ascii="Times New Roman" w:hAnsi="Times New Roman" w:cs="Times New Roman"/>
          <w:sz w:val="24"/>
          <w:szCs w:val="24"/>
        </w:rPr>
        <w:t xml:space="preserve">. Expert </w:t>
      </w:r>
      <w:proofErr w:type="spellStart"/>
      <w:r w:rsidRPr="00E26B9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E26B9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26B97">
        <w:rPr>
          <w:rFonts w:ascii="Times New Roman" w:hAnsi="Times New Roman" w:cs="Times New Roman"/>
          <w:sz w:val="24"/>
          <w:szCs w:val="24"/>
        </w:rPr>
        <w:t>cardiovascular</w:t>
      </w:r>
      <w:proofErr w:type="spellEnd"/>
      <w:r w:rsidRPr="00E26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B97">
        <w:rPr>
          <w:rFonts w:ascii="Times New Roman" w:hAnsi="Times New Roman" w:cs="Times New Roman"/>
          <w:sz w:val="24"/>
          <w:szCs w:val="24"/>
        </w:rPr>
        <w:t>therapy</w:t>
      </w:r>
      <w:proofErr w:type="spellEnd"/>
      <w:r w:rsidRPr="00E26B97">
        <w:rPr>
          <w:rFonts w:ascii="Times New Roman" w:hAnsi="Times New Roman" w:cs="Times New Roman"/>
          <w:sz w:val="24"/>
          <w:szCs w:val="24"/>
        </w:rPr>
        <w:t>, 11(2), 193-201.</w:t>
      </w:r>
    </w:p>
    <w:p w14:paraId="6070EA61" w14:textId="77777777" w:rsidR="006A6360" w:rsidRPr="00A92AA7" w:rsidRDefault="006A6360" w:rsidP="00A92AA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DC7CD4" w14:textId="4C82A1FA" w:rsidR="006A6360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8DEB43B" wp14:editId="035CED04">
            <wp:extent cx="3804898" cy="2493819"/>
            <wp:effectExtent l="0" t="0" r="5715" b="1905"/>
            <wp:docPr id="1123270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355" cy="250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E909F" w14:textId="0FC3AE62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Fig.1</w:t>
      </w:r>
      <w:r w:rsidR="0075020B" w:rsidRPr="00A92AA7">
        <w:rPr>
          <w:rFonts w:ascii="Times New Roman" w:hAnsi="Times New Roman" w:cs="Times New Roman"/>
          <w:sz w:val="24"/>
          <w:szCs w:val="24"/>
        </w:rPr>
        <w:t xml:space="preserve"> : </w:t>
      </w:r>
      <w:proofErr w:type="spellStart"/>
      <w:r w:rsidR="0075020B"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="0075020B" w:rsidRPr="00A92AA7">
        <w:rPr>
          <w:rFonts w:ascii="Times New Roman" w:hAnsi="Times New Roman" w:cs="Times New Roman"/>
          <w:sz w:val="24"/>
          <w:szCs w:val="24"/>
        </w:rPr>
        <w:t xml:space="preserve"> CT scan</w:t>
      </w:r>
    </w:p>
    <w:p w14:paraId="3ADFB3ED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2B1C12" w14:textId="25CE5ACD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EC86DBE" wp14:editId="15970D62">
            <wp:extent cx="2731324" cy="2423327"/>
            <wp:effectExtent l="0" t="0" r="0" b="0"/>
            <wp:docPr id="14341180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822" cy="243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B91CC6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D7294" w14:textId="54693EA1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2 </w:t>
      </w:r>
      <w:proofErr w:type="spellStart"/>
      <w:r w:rsidR="00F82F98"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="00F82F98" w:rsidRPr="00A92AA7">
        <w:rPr>
          <w:rFonts w:ascii="Times New Roman" w:hAnsi="Times New Roman" w:cs="Times New Roman"/>
          <w:sz w:val="24"/>
          <w:szCs w:val="24"/>
        </w:rPr>
        <w:t xml:space="preserve"> CT scan</w:t>
      </w:r>
    </w:p>
    <w:p w14:paraId="33ADB8F1" w14:textId="4B26028C" w:rsidR="006A6360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87807EC" wp14:editId="077EE434">
            <wp:extent cx="3717997" cy="2481943"/>
            <wp:effectExtent l="0" t="0" r="0" b="0"/>
            <wp:docPr id="10383564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414" cy="248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44716" w14:textId="5496F82D" w:rsidR="0036385B" w:rsidRPr="00A92AA7" w:rsidRDefault="00B93469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3 </w:t>
      </w:r>
      <w:proofErr w:type="spellStart"/>
      <w:r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CT scan</w:t>
      </w:r>
      <w:r w:rsidR="00CB0018" w:rsidRPr="00A92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231E81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90AFA7" w14:textId="3153F23C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BEF7338" wp14:editId="13760E22">
            <wp:extent cx="3384467" cy="2613710"/>
            <wp:effectExtent l="0" t="0" r="6985" b="0"/>
            <wp:docPr id="20297044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184" cy="261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6C7AB" w14:textId="194A3DA9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Fig.4 </w:t>
      </w:r>
      <w:proofErr w:type="spellStart"/>
      <w:r w:rsidR="00F76531"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="00F76531" w:rsidRPr="00A92AA7">
        <w:rPr>
          <w:rFonts w:ascii="Times New Roman" w:hAnsi="Times New Roman" w:cs="Times New Roman"/>
          <w:sz w:val="24"/>
          <w:szCs w:val="24"/>
        </w:rPr>
        <w:t xml:space="preserve"> CT scan</w:t>
      </w:r>
    </w:p>
    <w:p w14:paraId="502C45F0" w14:textId="77777777" w:rsidR="00F76531" w:rsidRPr="00A92AA7" w:rsidRDefault="00F76531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A145F" w14:textId="60AF51BC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D77AFDC" wp14:editId="1A6E53F1">
            <wp:extent cx="3621974" cy="2417843"/>
            <wp:effectExtent l="0" t="0" r="0" b="1905"/>
            <wp:docPr id="19873751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258" cy="2421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1A8E7" w14:textId="74917B01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lastRenderedPageBreak/>
        <w:t xml:space="preserve">Fig.5 </w:t>
      </w:r>
      <w:proofErr w:type="spellStart"/>
      <w:r w:rsidR="00F76531" w:rsidRPr="00A92AA7">
        <w:rPr>
          <w:rFonts w:ascii="Times New Roman" w:hAnsi="Times New Roman" w:cs="Times New Roman"/>
          <w:sz w:val="24"/>
          <w:szCs w:val="24"/>
        </w:rPr>
        <w:t>Thoracoabdomino-pelvic</w:t>
      </w:r>
      <w:proofErr w:type="spellEnd"/>
      <w:r w:rsidR="00F76531" w:rsidRPr="00A92AA7">
        <w:rPr>
          <w:rFonts w:ascii="Times New Roman" w:hAnsi="Times New Roman" w:cs="Times New Roman"/>
          <w:sz w:val="24"/>
          <w:szCs w:val="24"/>
        </w:rPr>
        <w:t xml:space="preserve"> CT scan</w:t>
      </w:r>
    </w:p>
    <w:p w14:paraId="612CD17E" w14:textId="7A97AACA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A4D6910" wp14:editId="0DE8BF73">
            <wp:extent cx="3700256" cy="2375065"/>
            <wp:effectExtent l="0" t="0" r="0" b="6350"/>
            <wp:docPr id="17138046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71" cy="238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ED4A1" w14:textId="21ED34B9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6 </w:t>
      </w:r>
      <w:proofErr w:type="spellStart"/>
      <w:r w:rsidR="00353D47" w:rsidRPr="00A92AA7">
        <w:rPr>
          <w:rFonts w:ascii="Times New Roman" w:hAnsi="Times New Roman" w:cs="Times New Roman"/>
          <w:sz w:val="24"/>
          <w:szCs w:val="24"/>
        </w:rPr>
        <w:t>Echocardiogram</w:t>
      </w:r>
      <w:proofErr w:type="spellEnd"/>
      <w:r w:rsidR="009A1692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1692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30974E56" w14:textId="3686FE0F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1CD848F" wp14:editId="4A1B21B3">
            <wp:extent cx="3841809" cy="2529445"/>
            <wp:effectExtent l="0" t="0" r="6350" b="4445"/>
            <wp:docPr id="16947833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465" cy="2535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2A30D" w14:textId="582D1DC4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Fig. 7</w:t>
      </w:r>
      <w:r w:rsidR="009A1692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1692" w:rsidRPr="00A92AA7">
        <w:rPr>
          <w:rFonts w:ascii="Times New Roman" w:hAnsi="Times New Roman" w:cs="Times New Roman"/>
          <w:sz w:val="24"/>
          <w:szCs w:val="24"/>
        </w:rPr>
        <w:t>Echocardiogram</w:t>
      </w:r>
      <w:proofErr w:type="spellEnd"/>
      <w:r w:rsidR="009A1692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1692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6F4863EF" w14:textId="4E070082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20F895" wp14:editId="611A5426">
            <wp:extent cx="3621974" cy="2474137"/>
            <wp:effectExtent l="0" t="0" r="0" b="2540"/>
            <wp:docPr id="26169880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520" cy="2478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ABE84" w14:textId="7A634EF6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8 </w:t>
      </w:r>
      <w:proofErr w:type="spellStart"/>
      <w:r w:rsidR="009A1692" w:rsidRPr="00A92AA7">
        <w:rPr>
          <w:rFonts w:ascii="Times New Roman" w:hAnsi="Times New Roman" w:cs="Times New Roman"/>
          <w:sz w:val="24"/>
          <w:szCs w:val="24"/>
        </w:rPr>
        <w:t>Echocardiogram</w:t>
      </w:r>
      <w:proofErr w:type="spellEnd"/>
      <w:r w:rsidR="009A1692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1692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2DC4203C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B83898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640BD0" w14:textId="5F46CDAB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EBB0C03" wp14:editId="5D42A755">
            <wp:extent cx="3467594" cy="3453361"/>
            <wp:effectExtent l="0" t="0" r="0" b="0"/>
            <wp:docPr id="11314487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465" cy="3463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920C" w14:textId="77777777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4BC697" w14:textId="5ECD153E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Fig. 9</w:t>
      </w:r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angiogram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826C7B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C7B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</w:p>
    <w:p w14:paraId="0F3DFC40" w14:textId="5F08F494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3454A3F" wp14:editId="08CA8AFC">
            <wp:extent cx="3681350" cy="3673638"/>
            <wp:effectExtent l="0" t="0" r="0" b="3175"/>
            <wp:docPr id="16334559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473" cy="3682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BFB42" w14:textId="75BB6E9D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10</w:t>
      </w:r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angiogram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</w:p>
    <w:p w14:paraId="153276B4" w14:textId="011939FC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C17E862" wp14:editId="5A40F381">
            <wp:extent cx="3526971" cy="3519552"/>
            <wp:effectExtent l="0" t="0" r="0" b="5080"/>
            <wp:docPr id="20411309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723" cy="352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49DA2" w14:textId="43DBB4E4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11</w:t>
      </w:r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angiogram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</w:p>
    <w:p w14:paraId="4792038F" w14:textId="4E71015E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21DECDD" wp14:editId="1ED13091">
            <wp:extent cx="3408218" cy="3394285"/>
            <wp:effectExtent l="0" t="0" r="1905" b="0"/>
            <wp:docPr id="125293661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190" cy="3399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4FAC6" w14:textId="77777777" w:rsidR="006A6360" w:rsidRPr="00A92AA7" w:rsidRDefault="006A6360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987E5" w14:textId="3FB27D36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12</w:t>
      </w:r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Coronary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angiogram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due to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ventricular</w:t>
      </w:r>
      <w:proofErr w:type="spellEnd"/>
      <w:r w:rsidR="000C201E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201E" w:rsidRPr="00A92AA7">
        <w:rPr>
          <w:rFonts w:ascii="Times New Roman" w:hAnsi="Times New Roman" w:cs="Times New Roman"/>
          <w:sz w:val="24"/>
          <w:szCs w:val="24"/>
        </w:rPr>
        <w:t>dysfunction</w:t>
      </w:r>
      <w:proofErr w:type="spellEnd"/>
    </w:p>
    <w:p w14:paraId="3664C5D7" w14:textId="7E0FED44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66A4002" wp14:editId="667DAAD7">
            <wp:extent cx="2672080" cy="2874010"/>
            <wp:effectExtent l="0" t="0" r="0" b="2540"/>
            <wp:docPr id="83231296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08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16EEC" w14:textId="07F4CFDA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Fig.13</w:t>
      </w:r>
      <w:r w:rsidR="00E64D86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86C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6A686C"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="006A686C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4442DFED" w14:textId="7BF444A4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F8B22C" wp14:editId="5C31C235">
            <wp:extent cx="3016250" cy="2766695"/>
            <wp:effectExtent l="0" t="0" r="0" b="0"/>
            <wp:docPr id="11962372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96B7D" w14:textId="77777777" w:rsidR="00036469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 xml:space="preserve">Fig.14 </w:t>
      </w:r>
      <w:proofErr w:type="spellStart"/>
      <w:r w:rsidR="00036469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036469"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="00036469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18A07AB6" w14:textId="4C90F8E6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CDC5D59" wp14:editId="4952FCE4">
            <wp:extent cx="3182620" cy="2172970"/>
            <wp:effectExtent l="0" t="0" r="0" b="0"/>
            <wp:docPr id="16635194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620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0162D" w14:textId="77777777" w:rsidR="0070314E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2AA7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A92AA7">
        <w:rPr>
          <w:rFonts w:ascii="Times New Roman" w:hAnsi="Times New Roman" w:cs="Times New Roman"/>
          <w:sz w:val="24"/>
          <w:szCs w:val="24"/>
        </w:rPr>
        <w:t xml:space="preserve"> .15</w:t>
      </w:r>
      <w:r w:rsidR="00BA57E9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314E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70314E"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="0070314E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6F38D42A" w14:textId="4D06A54B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FEA976" w14:textId="25190C3D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72B24B5" wp14:editId="2BB04A24">
            <wp:extent cx="3194685" cy="2030730"/>
            <wp:effectExtent l="0" t="0" r="5715" b="7620"/>
            <wp:docPr id="5741407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5" cy="203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0CF6F" w14:textId="77777777" w:rsidR="00AA2279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AA7">
        <w:rPr>
          <w:rFonts w:ascii="Times New Roman" w:hAnsi="Times New Roman" w:cs="Times New Roman"/>
          <w:sz w:val="24"/>
          <w:szCs w:val="24"/>
        </w:rPr>
        <w:t>Fig.16</w:t>
      </w:r>
      <w:r w:rsidR="00BA57E9" w:rsidRPr="00A92A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2279" w:rsidRPr="00A92AA7">
        <w:rPr>
          <w:rFonts w:ascii="Times New Roman" w:hAnsi="Times New Roman" w:cs="Times New Roman"/>
          <w:sz w:val="24"/>
          <w:szCs w:val="24"/>
        </w:rPr>
        <w:t>Cardiac</w:t>
      </w:r>
      <w:proofErr w:type="spellEnd"/>
      <w:r w:rsidR="00AA2279" w:rsidRPr="00A92AA7">
        <w:rPr>
          <w:rFonts w:ascii="Times New Roman" w:hAnsi="Times New Roman" w:cs="Times New Roman"/>
          <w:sz w:val="24"/>
          <w:szCs w:val="24"/>
        </w:rPr>
        <w:t xml:space="preserve"> MRI </w:t>
      </w:r>
      <w:proofErr w:type="spellStart"/>
      <w:r w:rsidR="00AA2279" w:rsidRPr="00A92AA7">
        <w:rPr>
          <w:rFonts w:ascii="Times New Roman" w:hAnsi="Times New Roman" w:cs="Times New Roman"/>
          <w:sz w:val="24"/>
          <w:szCs w:val="24"/>
        </w:rPr>
        <w:t>View</w:t>
      </w:r>
      <w:proofErr w:type="spellEnd"/>
    </w:p>
    <w:p w14:paraId="4647BA90" w14:textId="3A60BBC9" w:rsidR="0036385B" w:rsidRPr="00A92AA7" w:rsidRDefault="0036385B" w:rsidP="00A92AA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6385B" w:rsidRPr="00A92AA7">
      <w:headerReference w:type="even" r:id="rId23"/>
      <w:headerReference w:type="default" r:id="rId24"/>
      <w:headerReference w:type="firs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BFE50" w14:textId="77777777" w:rsidR="00596E4E" w:rsidRDefault="00596E4E" w:rsidP="00021038">
      <w:pPr>
        <w:spacing w:after="0" w:line="240" w:lineRule="auto"/>
      </w:pPr>
      <w:r>
        <w:separator/>
      </w:r>
    </w:p>
  </w:endnote>
  <w:endnote w:type="continuationSeparator" w:id="0">
    <w:p w14:paraId="2D673819" w14:textId="77777777" w:rsidR="00596E4E" w:rsidRDefault="00596E4E" w:rsidP="00021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D88CA" w14:textId="77777777" w:rsidR="00596E4E" w:rsidRDefault="00596E4E" w:rsidP="00021038">
      <w:pPr>
        <w:spacing w:after="0" w:line="240" w:lineRule="auto"/>
      </w:pPr>
      <w:r>
        <w:separator/>
      </w:r>
    </w:p>
  </w:footnote>
  <w:footnote w:type="continuationSeparator" w:id="0">
    <w:p w14:paraId="76F47F0F" w14:textId="77777777" w:rsidR="00596E4E" w:rsidRDefault="00596E4E" w:rsidP="000210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C109F" w14:textId="4F445474" w:rsidR="00021038" w:rsidRDefault="00000000">
    <w:pPr>
      <w:pStyle w:val="Header"/>
    </w:pPr>
    <w:r>
      <w:rPr>
        <w:noProof/>
      </w:rPr>
      <w:pict w14:anchorId="4665ED1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6391719" o:spid="_x0000_s1026" type="#_x0000_t136" style="position:absolute;margin-left:0;margin-top:0;width:538.55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D18B4" w14:textId="1B22E2DF" w:rsidR="00021038" w:rsidRDefault="00000000">
    <w:pPr>
      <w:pStyle w:val="Header"/>
    </w:pPr>
    <w:r>
      <w:rPr>
        <w:noProof/>
      </w:rPr>
      <w:pict w14:anchorId="074272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6391720" o:spid="_x0000_s1027" type="#_x0000_t136" style="position:absolute;margin-left:0;margin-top:0;width:538.55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35B56" w14:textId="4941CA25" w:rsidR="00021038" w:rsidRDefault="00000000">
    <w:pPr>
      <w:pStyle w:val="Header"/>
    </w:pPr>
    <w:r>
      <w:rPr>
        <w:noProof/>
      </w:rPr>
      <w:pict w14:anchorId="15F73F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6391718" o:spid="_x0000_s1025" type="#_x0000_t136" style="position:absolute;margin-left:0;margin-top:0;width:538.55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FF4EEE"/>
    <w:multiLevelType w:val="hybridMultilevel"/>
    <w:tmpl w:val="19ECFB42"/>
    <w:lvl w:ilvl="0" w:tplc="9846257A">
      <w:start w:val="1"/>
      <w:numFmt w:val="decimal"/>
      <w:lvlText w:val="%1-"/>
      <w:lvlJc w:val="left"/>
      <w:pPr>
        <w:ind w:left="720" w:hanging="360"/>
      </w:pPr>
      <w:rPr>
        <w:rFonts w:ascii="AGaramond-Regular" w:hAnsi="AGaramond-Regular" w:cs="AGaramond-Regular" w:hint="default"/>
        <w:i w:val="0"/>
        <w:sz w:val="1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235100"/>
    <w:multiLevelType w:val="hybridMultilevel"/>
    <w:tmpl w:val="3496D9F0"/>
    <w:lvl w:ilvl="0" w:tplc="E41CAD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58675">
    <w:abstractNumId w:val="0"/>
  </w:num>
  <w:num w:numId="2" w16cid:durableId="557279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xNjQ2MTI1sDA3NjFU0lEKTi0uzszPAykwrAUAoOyc0iwAAAA="/>
  </w:docVars>
  <w:rsids>
    <w:rsidRoot w:val="00992F2A"/>
    <w:rsid w:val="00021038"/>
    <w:rsid w:val="00036469"/>
    <w:rsid w:val="00073678"/>
    <w:rsid w:val="000809F4"/>
    <w:rsid w:val="000C0BA0"/>
    <w:rsid w:val="000C201E"/>
    <w:rsid w:val="000D13B4"/>
    <w:rsid w:val="000D5DA6"/>
    <w:rsid w:val="000E5C4C"/>
    <w:rsid w:val="00137D36"/>
    <w:rsid w:val="001402DF"/>
    <w:rsid w:val="00150F3C"/>
    <w:rsid w:val="0015226C"/>
    <w:rsid w:val="0018012D"/>
    <w:rsid w:val="002512A6"/>
    <w:rsid w:val="002C44F1"/>
    <w:rsid w:val="002E13DA"/>
    <w:rsid w:val="002E4C39"/>
    <w:rsid w:val="003252E6"/>
    <w:rsid w:val="003373FC"/>
    <w:rsid w:val="00353D47"/>
    <w:rsid w:val="0036385B"/>
    <w:rsid w:val="00363B01"/>
    <w:rsid w:val="003E0DD9"/>
    <w:rsid w:val="003E38D6"/>
    <w:rsid w:val="00415C1C"/>
    <w:rsid w:val="004B573F"/>
    <w:rsid w:val="004D5197"/>
    <w:rsid w:val="004E578E"/>
    <w:rsid w:val="00525DC8"/>
    <w:rsid w:val="005426EB"/>
    <w:rsid w:val="0057107A"/>
    <w:rsid w:val="00596E4E"/>
    <w:rsid w:val="005A405C"/>
    <w:rsid w:val="005E5BBE"/>
    <w:rsid w:val="00612E3F"/>
    <w:rsid w:val="00631E9B"/>
    <w:rsid w:val="006403F6"/>
    <w:rsid w:val="006A6360"/>
    <w:rsid w:val="006A686C"/>
    <w:rsid w:val="006C09BB"/>
    <w:rsid w:val="0070314E"/>
    <w:rsid w:val="007155E9"/>
    <w:rsid w:val="00720667"/>
    <w:rsid w:val="00740688"/>
    <w:rsid w:val="0075020B"/>
    <w:rsid w:val="00752B58"/>
    <w:rsid w:val="00773ECF"/>
    <w:rsid w:val="007864B6"/>
    <w:rsid w:val="0079227E"/>
    <w:rsid w:val="007A4E54"/>
    <w:rsid w:val="007D56A4"/>
    <w:rsid w:val="00825695"/>
    <w:rsid w:val="00826C7B"/>
    <w:rsid w:val="0084613C"/>
    <w:rsid w:val="008621FD"/>
    <w:rsid w:val="0087090C"/>
    <w:rsid w:val="0090681D"/>
    <w:rsid w:val="00934494"/>
    <w:rsid w:val="009701DE"/>
    <w:rsid w:val="00992480"/>
    <w:rsid w:val="00992F2A"/>
    <w:rsid w:val="0099777B"/>
    <w:rsid w:val="009A1692"/>
    <w:rsid w:val="009D2A08"/>
    <w:rsid w:val="00A92AA7"/>
    <w:rsid w:val="00AA2279"/>
    <w:rsid w:val="00AE4C95"/>
    <w:rsid w:val="00B44BFC"/>
    <w:rsid w:val="00B93469"/>
    <w:rsid w:val="00B95699"/>
    <w:rsid w:val="00BA57E9"/>
    <w:rsid w:val="00BD5C67"/>
    <w:rsid w:val="00C61422"/>
    <w:rsid w:val="00C6279D"/>
    <w:rsid w:val="00CB0018"/>
    <w:rsid w:val="00D14CD5"/>
    <w:rsid w:val="00D27681"/>
    <w:rsid w:val="00D67179"/>
    <w:rsid w:val="00D85A54"/>
    <w:rsid w:val="00DA41B1"/>
    <w:rsid w:val="00DE2AF1"/>
    <w:rsid w:val="00E26B97"/>
    <w:rsid w:val="00E50297"/>
    <w:rsid w:val="00E63306"/>
    <w:rsid w:val="00E64D86"/>
    <w:rsid w:val="00E65CD6"/>
    <w:rsid w:val="00EA2FE6"/>
    <w:rsid w:val="00EC07C0"/>
    <w:rsid w:val="00EC1E85"/>
    <w:rsid w:val="00ED1732"/>
    <w:rsid w:val="00EF4A22"/>
    <w:rsid w:val="00EF54A0"/>
    <w:rsid w:val="00F76531"/>
    <w:rsid w:val="00F7660B"/>
    <w:rsid w:val="00F8231C"/>
    <w:rsid w:val="00F82F98"/>
    <w:rsid w:val="00FC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2B42B"/>
  <w15:chartTrackingRefBased/>
  <w15:docId w15:val="{BA500487-F72E-4232-A934-1E2B1E52A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531"/>
  </w:style>
  <w:style w:type="paragraph" w:styleId="Heading1">
    <w:name w:val="heading 1"/>
    <w:basedOn w:val="Normal"/>
    <w:next w:val="Normal"/>
    <w:link w:val="Heading1Char"/>
    <w:uiPriority w:val="9"/>
    <w:qFormat/>
    <w:rsid w:val="006C09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6C09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6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A6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Strong">
    <w:name w:val="Strong"/>
    <w:basedOn w:val="DefaultParagraphFont"/>
    <w:uiPriority w:val="22"/>
    <w:qFormat/>
    <w:rsid w:val="006A636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36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C09BB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Heading1Char">
    <w:name w:val="Heading 1 Char"/>
    <w:basedOn w:val="DefaultParagraphFont"/>
    <w:link w:val="Heading1"/>
    <w:uiPriority w:val="9"/>
    <w:rsid w:val="006C09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6C09B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C09BB"/>
    <w:rPr>
      <w:rFonts w:ascii="Arial MT" w:eastAsia="Arial MT" w:hAnsi="Arial MT" w:cs="Arial MT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D14CD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4C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21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038"/>
  </w:style>
  <w:style w:type="paragraph" w:styleId="Footer">
    <w:name w:val="footer"/>
    <w:basedOn w:val="Normal"/>
    <w:link w:val="FooterChar"/>
    <w:uiPriority w:val="99"/>
    <w:unhideWhenUsed/>
    <w:rsid w:val="00021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6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2</TotalTime>
  <Pages>23</Pages>
  <Words>4288</Words>
  <Characters>24444</Characters>
  <Application>Microsoft Office Word</Application>
  <DocSecurity>0</DocSecurity>
  <Lines>203</Lines>
  <Paragraphs>5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Editor GP 005</cp:lastModifiedBy>
  <cp:revision>49</cp:revision>
  <dcterms:created xsi:type="dcterms:W3CDTF">2025-02-21T09:42:00Z</dcterms:created>
  <dcterms:modified xsi:type="dcterms:W3CDTF">2025-04-29T10:46:00Z</dcterms:modified>
</cp:coreProperties>
</file>